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13"/>
        <w:gridCol w:w="312"/>
        <w:gridCol w:w="2635"/>
        <w:gridCol w:w="704"/>
        <w:gridCol w:w="2144"/>
        <w:gridCol w:w="1530"/>
        <w:gridCol w:w="1426"/>
        <w:gridCol w:w="1399"/>
      </w:tblGrid>
      <w:tr w:rsidR="00574FB9" w:rsidRPr="00F87B8B" w:rsidTr="00C44130">
        <w:trPr>
          <w:trHeight w:val="3518"/>
        </w:trPr>
        <w:tc>
          <w:tcPr>
            <w:tcW w:w="284" w:type="dxa"/>
            <w:vMerge w:val="restart"/>
            <w:textDirection w:val="btLr"/>
            <w:vAlign w:val="center"/>
          </w:tcPr>
          <w:p w:rsidR="00574FB9" w:rsidRPr="00C44130" w:rsidRDefault="00B370F3" w:rsidP="006B11D6">
            <w:pPr>
              <w:pStyle w:val="MME-F-Instruction"/>
              <w:jc w:val="center"/>
              <w:rPr>
                <w:color w:val="auto"/>
                <w:sz w:val="28"/>
                <w:szCs w:val="28"/>
                <w:rtl/>
              </w:rPr>
            </w:pPr>
            <w:r>
              <w:rPr>
                <w:color w:val="auto"/>
                <w:sz w:val="28"/>
                <w:szCs w:val="28"/>
                <w:rtl/>
              </w:rPr>
              <w:t>دانشجو</w:t>
            </w:r>
            <w:r w:rsidR="00463A4C" w:rsidRPr="00C44130">
              <w:rPr>
                <w:rFonts w:hint="cs"/>
                <w:color w:val="auto"/>
                <w:sz w:val="28"/>
                <w:szCs w:val="28"/>
                <w:rtl/>
              </w:rPr>
              <w:t xml:space="preserve"> ـ </w:t>
            </w:r>
            <w:r w:rsidR="00574FB9" w:rsidRPr="00C44130">
              <w:rPr>
                <w:rFonts w:hint="cs"/>
                <w:color w:val="auto"/>
                <w:sz w:val="28"/>
                <w:szCs w:val="28"/>
                <w:rtl/>
              </w:rPr>
              <w:t>استاد راهنما</w:t>
            </w:r>
          </w:p>
        </w:tc>
        <w:tc>
          <w:tcPr>
            <w:tcW w:w="4715" w:type="pct"/>
            <w:gridSpan w:val="7"/>
          </w:tcPr>
          <w:p w:rsidR="006D7A43" w:rsidRDefault="00B370F3" w:rsidP="0087294F">
            <w:pPr>
              <w:pStyle w:val="MME-F-Text"/>
              <w:rPr>
                <w:rtl/>
              </w:rPr>
            </w:pPr>
            <w:r>
              <w:rPr>
                <w:rtl/>
              </w:rPr>
              <w:t>احتراماً</w:t>
            </w:r>
            <w:r w:rsidR="00574FB9" w:rsidRPr="00F01202">
              <w:rPr>
                <w:rFonts w:hint="cs"/>
                <w:rtl/>
              </w:rPr>
              <w:t xml:space="preserve">، </w:t>
            </w:r>
            <w:r w:rsidR="006D7A43">
              <w:rPr>
                <w:rFonts w:hint="cs"/>
                <w:rtl/>
              </w:rPr>
              <w:t xml:space="preserve">اعلام </w:t>
            </w:r>
            <w:r>
              <w:rPr>
                <w:rtl/>
              </w:rPr>
              <w:t>م</w:t>
            </w:r>
            <w:r>
              <w:rPr>
                <w:rFonts w:hint="cs"/>
                <w:rtl/>
              </w:rPr>
              <w:t>ی‌</w:t>
            </w:r>
            <w:r>
              <w:rPr>
                <w:rFonts w:hint="eastAsia"/>
                <w:rtl/>
              </w:rPr>
              <w:t>گردد</w:t>
            </w:r>
            <w:r w:rsidR="006D7A43">
              <w:rPr>
                <w:rFonts w:hint="cs"/>
                <w:rtl/>
              </w:rPr>
              <w:t xml:space="preserve"> </w:t>
            </w:r>
            <w:r w:rsidR="006D7A43" w:rsidRPr="00F01202">
              <w:rPr>
                <w:rFonts w:hint="cs"/>
                <w:rtl/>
              </w:rPr>
              <w:t>دانشجوی کارشناسی ارشد مهندسی مواد</w:t>
            </w:r>
            <w:r w:rsidR="006D7A43">
              <w:rPr>
                <w:rFonts w:hint="cs"/>
                <w:rtl/>
              </w:rPr>
              <w:t xml:space="preserve">، گرایش </w:t>
            </w:r>
            <w:sdt>
              <w:sdtPr>
                <w:rPr>
                  <w:rFonts w:hint="cs"/>
                  <w:rtl/>
                </w:rPr>
                <w:id w:val="-478144537"/>
                <w:placeholder>
                  <w:docPart w:val="E76E85EC0E5D4D888E4E26F069777651"/>
                </w:placeholder>
                <w:showingPlcHdr/>
                <w:text/>
              </w:sdtPr>
              <w:sdtEndPr/>
              <w:sdtContent>
                <w:r w:rsidR="006D7A43" w:rsidRP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.......................................................</w:t>
                </w:r>
              </w:sdtContent>
            </w:sdt>
          </w:p>
          <w:p w:rsidR="006D7A43" w:rsidRDefault="00574FB9" w:rsidP="0087294F">
            <w:pPr>
              <w:pStyle w:val="MME-F-Text"/>
              <w:rPr>
                <w:rtl/>
              </w:rPr>
            </w:pPr>
            <w:r w:rsidRPr="00F01202">
              <w:rPr>
                <w:rFonts w:hint="cs"/>
                <w:rtl/>
              </w:rPr>
              <w:t xml:space="preserve">خانم/آقای </w:t>
            </w:r>
            <w:sdt>
              <w:sdtPr>
                <w:rPr>
                  <w:rFonts w:hint="cs"/>
                  <w:rtl/>
                </w:rPr>
                <w:id w:val="1117026215"/>
                <w:placeholder>
                  <w:docPart w:val="84097214EB844606863477A5F387E0DC"/>
                </w:placeholder>
                <w:showingPlcHdr/>
                <w:text/>
              </w:sdtPr>
              <w:sdtEndPr/>
              <w:sdtContent>
                <w:r w:rsidR="006D7A43" w:rsidRP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......................................................</w:t>
                </w:r>
              </w:sdtContent>
            </w:sdt>
            <w:r w:rsidRPr="00F01202">
              <w:rPr>
                <w:rFonts w:hint="cs"/>
                <w:rtl/>
              </w:rPr>
              <w:t xml:space="preserve"> ، شماره دانشجویی </w:t>
            </w:r>
            <w:sdt>
              <w:sdtPr>
                <w:rPr>
                  <w:rFonts w:hint="cs"/>
                  <w:rtl/>
                </w:rPr>
                <w:id w:val="1170450475"/>
                <w:placeholder>
                  <w:docPart w:val="7A215195498C4D1D8DB9C312B3FFF84D"/>
                </w:placeholder>
                <w:showingPlcHdr/>
                <w:text/>
              </w:sdtPr>
              <w:sdtEndPr/>
              <w:sdtContent>
                <w:r w:rsidR="006D7A43" w:rsidRP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......................................</w:t>
                </w:r>
              </w:sdtContent>
            </w:sdt>
            <w:r w:rsidRPr="00F01202">
              <w:rPr>
                <w:rFonts w:hint="cs"/>
                <w:rtl/>
              </w:rPr>
              <w:t xml:space="preserve"> </w:t>
            </w:r>
          </w:p>
          <w:p w:rsidR="006D7A43" w:rsidRDefault="00574FB9" w:rsidP="0087294F">
            <w:pPr>
              <w:pStyle w:val="MME-F-Text"/>
              <w:rPr>
                <w:rtl/>
              </w:rPr>
            </w:pPr>
            <w:r w:rsidRPr="00F01202">
              <w:rPr>
                <w:rFonts w:hint="cs"/>
                <w:rtl/>
              </w:rPr>
              <w:t xml:space="preserve">برای دفاع از پروژه کارشناسی ارشد </w:t>
            </w:r>
            <w:r w:rsidR="006D7A43">
              <w:rPr>
                <w:rFonts w:hint="cs"/>
                <w:rtl/>
              </w:rPr>
              <w:t>اعلام آمادگی نموده و درخواست مجوز برگزاری جلسه دفاعیه دارند.</w:t>
            </w:r>
          </w:p>
          <w:p w:rsidR="00463A4C" w:rsidRPr="00F01202" w:rsidRDefault="00574FB9" w:rsidP="00AD6C29">
            <w:pPr>
              <w:pStyle w:val="MME-F-Text"/>
              <w:rPr>
                <w:sz w:val="28"/>
                <w:rtl/>
              </w:rPr>
            </w:pPr>
            <w:r w:rsidRPr="00F01202">
              <w:rPr>
                <w:rFonts w:hint="cs"/>
                <w:rtl/>
              </w:rPr>
              <w:t>عنوان</w:t>
            </w:r>
            <w:r w:rsidR="006D7A43">
              <w:rPr>
                <w:rFonts w:hint="cs"/>
                <w:rtl/>
              </w:rPr>
              <w:t xml:space="preserve"> پروژه:</w:t>
            </w:r>
            <w:r w:rsidR="00AD6C29">
              <w:rPr>
                <w:rFonts w:hint="cs"/>
                <w:rtl/>
              </w:rPr>
              <w:t xml:space="preserve"> </w:t>
            </w:r>
            <w:sdt>
              <w:sdtPr>
                <w:rPr>
                  <w:rFonts w:hint="cs"/>
                  <w:sz w:val="28"/>
                  <w:rtl/>
                </w:rPr>
                <w:id w:val="-1798445182"/>
                <w:placeholder>
                  <w:docPart w:val="9DF97D0E8DC94B9BBDF1095CC6FB890B"/>
                </w:placeholder>
                <w:showingPlcHdr/>
                <w:text/>
              </w:sdtPr>
              <w:sdtEndPr/>
              <w:sdtContent>
                <w:r w:rsidR="006D7A43" w:rsidRPr="00AD6C29">
                  <w:rPr>
                    <w:rFonts w:hint="cs"/>
                    <w:color w:val="A6A6A6" w:themeColor="background1" w:themeShade="A6"/>
                    <w:sz w:val="28"/>
                    <w:shd w:val="clear" w:color="auto" w:fill="F2F2F2" w:themeFill="background1" w:themeFillShade="F2"/>
                    <w:rtl/>
                  </w:rPr>
                  <w:t>..........................................................................................................................................................................</w:t>
                </w:r>
              </w:sdtContent>
            </w:sdt>
          </w:p>
          <w:p w:rsidR="006D7A43" w:rsidRDefault="00574FB9" w:rsidP="0087294F">
            <w:pPr>
              <w:pStyle w:val="MME-F-Text"/>
              <w:rPr>
                <w:sz w:val="28"/>
                <w:rtl/>
              </w:rPr>
            </w:pPr>
            <w:r w:rsidRPr="00F01202">
              <w:rPr>
                <w:rFonts w:hint="cs"/>
                <w:sz w:val="28"/>
                <w:rtl/>
              </w:rPr>
              <w:t>استاد راهنمای اول:</w:t>
            </w:r>
            <w:r w:rsidR="006D7A43">
              <w:rPr>
                <w:rFonts w:hint="cs"/>
                <w:sz w:val="28"/>
                <w:rtl/>
              </w:rPr>
              <w:t xml:space="preserve"> </w:t>
            </w:r>
            <w:sdt>
              <w:sdtPr>
                <w:rPr>
                  <w:rFonts w:hint="cs"/>
                  <w:sz w:val="28"/>
                  <w:rtl/>
                </w:rPr>
                <w:id w:val="657811957"/>
                <w:placeholder>
                  <w:docPart w:val="F2D8E37E6CBF465D9D0FB40C990C69DB"/>
                </w:placeholder>
                <w:showingPlcHdr/>
                <w:text/>
              </w:sdtPr>
              <w:sdtEndPr/>
              <w:sdtContent>
                <w:r w:rsidR="006D7A43" w:rsidRPr="00AD6C29">
                  <w:rPr>
                    <w:rFonts w:hint="cs"/>
                    <w:color w:val="A6A6A6" w:themeColor="background1" w:themeShade="A6"/>
                    <w:sz w:val="28"/>
                    <w:shd w:val="clear" w:color="auto" w:fill="F2F2F2" w:themeFill="background1" w:themeFillShade="F2"/>
                    <w:rtl/>
                  </w:rPr>
                  <w:t>..........................................................</w:t>
                </w:r>
              </w:sdtContent>
            </w:sdt>
            <w:r w:rsidRPr="00F01202">
              <w:rPr>
                <w:rFonts w:hint="cs"/>
                <w:sz w:val="28"/>
                <w:rtl/>
              </w:rPr>
              <w:t xml:space="preserve"> </w:t>
            </w:r>
            <w:r w:rsidRPr="00F01202">
              <w:rPr>
                <w:sz w:val="28"/>
                <w:rtl/>
              </w:rPr>
              <w:t>استاد راهنما</w:t>
            </w:r>
            <w:r w:rsidRPr="00F01202">
              <w:rPr>
                <w:rFonts w:hint="cs"/>
                <w:sz w:val="28"/>
                <w:rtl/>
              </w:rPr>
              <w:t>ی</w:t>
            </w:r>
            <w:r w:rsidRPr="00F01202">
              <w:rPr>
                <w:sz w:val="28"/>
                <w:rtl/>
              </w:rPr>
              <w:t xml:space="preserve"> </w:t>
            </w:r>
            <w:r w:rsidR="006D7A43">
              <w:rPr>
                <w:rFonts w:hint="cs"/>
                <w:sz w:val="28"/>
                <w:rtl/>
              </w:rPr>
              <w:t>دوم</w:t>
            </w:r>
            <w:r w:rsidRPr="00F01202">
              <w:rPr>
                <w:rFonts w:hint="cs"/>
                <w:sz w:val="28"/>
                <w:rtl/>
              </w:rPr>
              <w:t xml:space="preserve">: </w:t>
            </w:r>
            <w:sdt>
              <w:sdtPr>
                <w:rPr>
                  <w:rFonts w:hint="cs"/>
                  <w:sz w:val="28"/>
                  <w:rtl/>
                </w:rPr>
                <w:id w:val="591826397"/>
                <w:placeholder>
                  <w:docPart w:val="033D683624284BD5B6F6A2AFEC8DC76E"/>
                </w:placeholder>
                <w:showingPlcHdr/>
                <w:text/>
              </w:sdtPr>
              <w:sdtEndPr/>
              <w:sdtContent>
                <w:r w:rsidR="006D7A43" w:rsidRPr="00AD6C29">
                  <w:rPr>
                    <w:rFonts w:hint="cs"/>
                    <w:color w:val="A6A6A6" w:themeColor="background1" w:themeShade="A6"/>
                    <w:sz w:val="28"/>
                    <w:shd w:val="clear" w:color="auto" w:fill="F2F2F2" w:themeFill="background1" w:themeFillShade="F2"/>
                    <w:rtl/>
                  </w:rPr>
                  <w:t>...................................................</w:t>
                </w:r>
              </w:sdtContent>
            </w:sdt>
          </w:p>
          <w:p w:rsidR="00574FB9" w:rsidRPr="00F01202" w:rsidRDefault="00574FB9" w:rsidP="0087294F">
            <w:pPr>
              <w:pStyle w:val="MME-F-Text"/>
              <w:rPr>
                <w:sz w:val="28"/>
                <w:rtl/>
              </w:rPr>
            </w:pPr>
            <w:r w:rsidRPr="00F01202">
              <w:rPr>
                <w:rFonts w:hint="cs"/>
                <w:sz w:val="28"/>
                <w:rtl/>
              </w:rPr>
              <w:t xml:space="preserve">استاد مشاور: </w:t>
            </w:r>
            <w:sdt>
              <w:sdtPr>
                <w:rPr>
                  <w:rFonts w:hint="cs"/>
                  <w:sz w:val="28"/>
                  <w:rtl/>
                </w:rPr>
                <w:id w:val="-70040941"/>
                <w:placeholder>
                  <w:docPart w:val="8EBCB0252E874F609552ED6FC757C2AF"/>
                </w:placeholder>
                <w:showingPlcHdr/>
                <w:text/>
              </w:sdtPr>
              <w:sdtEndPr/>
              <w:sdtContent>
                <w:r w:rsidR="006D7A43" w:rsidRPr="00AD6C29">
                  <w:rPr>
                    <w:rFonts w:hint="cs"/>
                    <w:color w:val="A6A6A6" w:themeColor="background1" w:themeShade="A6"/>
                    <w:sz w:val="28"/>
                    <w:shd w:val="clear" w:color="auto" w:fill="F2F2F2" w:themeFill="background1" w:themeFillShade="F2"/>
                    <w:rtl/>
                  </w:rPr>
                  <w:t>..............................................................</w:t>
                </w:r>
              </w:sdtContent>
            </w:sdt>
          </w:p>
          <w:p w:rsidR="00574FB9" w:rsidRDefault="00574FB9" w:rsidP="0087294F">
            <w:pPr>
              <w:pStyle w:val="MME-F-Text"/>
              <w:rPr>
                <w:sz w:val="28"/>
                <w:rtl/>
              </w:rPr>
            </w:pPr>
            <w:r w:rsidRPr="00F01202">
              <w:rPr>
                <w:rFonts w:hint="cs"/>
                <w:sz w:val="28"/>
                <w:rtl/>
              </w:rPr>
              <w:t>داور داخلی:</w:t>
            </w:r>
            <w:r w:rsidR="006D7A43">
              <w:rPr>
                <w:rFonts w:hint="cs"/>
                <w:sz w:val="28"/>
                <w:rtl/>
              </w:rPr>
              <w:t xml:space="preserve"> </w:t>
            </w:r>
            <w:sdt>
              <w:sdtPr>
                <w:rPr>
                  <w:rFonts w:hint="cs"/>
                  <w:sz w:val="28"/>
                  <w:rtl/>
                </w:rPr>
                <w:id w:val="-1810234882"/>
                <w:placeholder>
                  <w:docPart w:val="CDA7FA24C1434F10812888A9A9F7ED88"/>
                </w:placeholder>
                <w:showingPlcHdr/>
                <w:text/>
              </w:sdtPr>
              <w:sdtEndPr/>
              <w:sdtContent>
                <w:r w:rsidR="006D7A43" w:rsidRPr="00AD6C29">
                  <w:rPr>
                    <w:rFonts w:hint="cs"/>
                    <w:color w:val="A6A6A6" w:themeColor="background1" w:themeShade="A6"/>
                    <w:sz w:val="28"/>
                    <w:shd w:val="clear" w:color="auto" w:fill="F2F2F2" w:themeFill="background1" w:themeFillShade="F2"/>
                    <w:rtl/>
                  </w:rPr>
                  <w:t>............................................................</w:t>
                </w:r>
              </w:sdtContent>
            </w:sdt>
          </w:p>
          <w:p w:rsidR="0087294F" w:rsidRDefault="0087294F" w:rsidP="0087294F">
            <w:pPr>
              <w:pStyle w:val="MME-F-Spaceline"/>
              <w:bidi/>
              <w:rPr>
                <w:rtl/>
              </w:rPr>
            </w:pPr>
          </w:p>
          <w:p w:rsidR="00463A4C" w:rsidRDefault="00463A4C" w:rsidP="0087294F">
            <w:pPr>
              <w:pStyle w:val="MME-F-Text"/>
              <w:rPr>
                <w:rtl/>
              </w:rPr>
            </w:pPr>
            <w:r w:rsidRPr="00F01202">
              <w:rPr>
                <w:rtl/>
              </w:rPr>
              <w:t>تعداد واحد دروس اجبار</w:t>
            </w:r>
            <w:r w:rsidRPr="00F01202">
              <w:rPr>
                <w:rFonts w:hint="cs"/>
                <w:rtl/>
              </w:rPr>
              <w:t>ی</w:t>
            </w:r>
            <w:r w:rsidR="006D7A43">
              <w:rPr>
                <w:rFonts w:hint="cs"/>
                <w:rtl/>
              </w:rPr>
              <w:t xml:space="preserve">: </w:t>
            </w:r>
            <w:sdt>
              <w:sdtPr>
                <w:rPr>
                  <w:rFonts w:hint="cs"/>
                  <w:rtl/>
                </w:rPr>
                <w:id w:val="1647473780"/>
                <w:placeholder>
                  <w:docPart w:val="2C52C9E2D4EF4F3AB5B5DFF90382FD91"/>
                </w:placeholder>
                <w:showingPlcHdr/>
                <w:text/>
              </w:sdtPr>
              <w:sdtEndPr/>
              <w:sdtContent>
                <w:r w:rsidR="00EA0642" w:rsidRP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.....</w:t>
                </w:r>
              </w:sdtContent>
            </w:sdt>
            <w:r w:rsidRPr="00F01202">
              <w:rPr>
                <w:rtl/>
              </w:rPr>
              <w:t>تعداد واحدها</w:t>
            </w:r>
            <w:r w:rsidRPr="00F01202">
              <w:rPr>
                <w:rFonts w:hint="cs"/>
                <w:rtl/>
              </w:rPr>
              <w:t>ی</w:t>
            </w:r>
            <w:r w:rsidRPr="00F01202">
              <w:rPr>
                <w:rtl/>
              </w:rPr>
              <w:t xml:space="preserve"> دروس اخت</w:t>
            </w:r>
            <w:r w:rsidRPr="00F01202">
              <w:rPr>
                <w:rFonts w:hint="cs"/>
                <w:rtl/>
              </w:rPr>
              <w:t>ی</w:t>
            </w:r>
            <w:r w:rsidRPr="00F01202">
              <w:rPr>
                <w:rFonts w:hint="eastAsia"/>
                <w:rtl/>
              </w:rPr>
              <w:t>ار</w:t>
            </w:r>
            <w:r w:rsidRPr="00F01202">
              <w:rPr>
                <w:rFonts w:hint="cs"/>
                <w:rtl/>
              </w:rPr>
              <w:t>ی</w:t>
            </w:r>
            <w:r w:rsidRPr="00F01202">
              <w:rPr>
                <w:rtl/>
              </w:rPr>
              <w:t xml:space="preserve">: </w:t>
            </w:r>
            <w:sdt>
              <w:sdtPr>
                <w:rPr>
                  <w:rtl/>
                </w:rPr>
                <w:id w:val="-1396970399"/>
                <w:placeholder>
                  <w:docPart w:val="F7A38DEB86C1423385EF15FEABF69ED9"/>
                </w:placeholder>
                <w:showingPlcHdr/>
                <w:text/>
              </w:sdtPr>
              <w:sdtEndPr/>
              <w:sdtContent>
                <w:r w:rsidR="00EA0642" w:rsidRP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..</w:t>
                </w:r>
                <w:r w:rsidR="006D7A43" w:rsidRP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</w:t>
                </w:r>
              </w:sdtContent>
            </w:sdt>
          </w:p>
          <w:p w:rsidR="00EA0642" w:rsidRPr="00F01202" w:rsidRDefault="006A1459" w:rsidP="0087294F">
            <w:pPr>
              <w:pStyle w:val="MME-F-Text"/>
              <w:rPr>
                <w:rtl/>
              </w:rPr>
            </w:pPr>
            <w:sdt>
              <w:sdtPr>
                <w:rPr>
                  <w:rtl/>
                </w:rPr>
                <w:id w:val="1749994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0642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EA0642" w:rsidRPr="00EA0642">
              <w:rPr>
                <w:rtl/>
              </w:rPr>
              <w:t xml:space="preserve"> </w:t>
            </w:r>
            <w:r w:rsidR="00EA0642" w:rsidRPr="00EA0642">
              <w:rPr>
                <w:rFonts w:hint="cs"/>
                <w:rtl/>
              </w:rPr>
              <w:t>با</w:t>
            </w:r>
            <w:r w:rsidR="00EA0642" w:rsidRPr="00EA0642">
              <w:rPr>
                <w:rtl/>
              </w:rPr>
              <w:t xml:space="preserve"> </w:t>
            </w:r>
            <w:r w:rsidR="00EA0642" w:rsidRPr="00EA0642">
              <w:rPr>
                <w:rFonts w:hint="cs"/>
                <w:rtl/>
              </w:rPr>
              <w:t>توجه</w:t>
            </w:r>
            <w:r w:rsidR="00EA0642" w:rsidRPr="00EA0642">
              <w:rPr>
                <w:rtl/>
              </w:rPr>
              <w:t xml:space="preserve"> </w:t>
            </w:r>
            <w:r w:rsidR="00EA0642" w:rsidRPr="00EA0642">
              <w:rPr>
                <w:rFonts w:hint="cs"/>
                <w:rtl/>
              </w:rPr>
              <w:t>به</w:t>
            </w:r>
            <w:r w:rsidR="00EA0642" w:rsidRPr="00EA0642">
              <w:rPr>
                <w:rtl/>
              </w:rPr>
              <w:t xml:space="preserve"> </w:t>
            </w:r>
            <w:r w:rsidR="00EA0642" w:rsidRPr="00EA0642">
              <w:rPr>
                <w:rFonts w:hint="cs"/>
                <w:rtl/>
              </w:rPr>
              <w:t>کارنامه</w:t>
            </w:r>
            <w:r w:rsidR="00EA0642" w:rsidRPr="00EA0642">
              <w:rPr>
                <w:rtl/>
              </w:rPr>
              <w:t xml:space="preserve"> </w:t>
            </w:r>
            <w:r w:rsidR="00EA0642" w:rsidRPr="00EA0642">
              <w:rPr>
                <w:rFonts w:hint="cs"/>
                <w:rtl/>
              </w:rPr>
              <w:t>دانشجو،</w:t>
            </w:r>
            <w:r w:rsidR="00EA0642" w:rsidRPr="00EA0642">
              <w:rPr>
                <w:rtl/>
              </w:rPr>
              <w:t xml:space="preserve"> </w:t>
            </w:r>
            <w:r w:rsidR="00EA0642" w:rsidRPr="00EA0642">
              <w:rPr>
                <w:rFonts w:hint="cs"/>
                <w:rtl/>
              </w:rPr>
              <w:t>کلی</w:t>
            </w:r>
            <w:r w:rsidR="00EA0642" w:rsidRPr="00EA0642">
              <w:rPr>
                <w:rFonts w:hint="eastAsia"/>
                <w:rtl/>
              </w:rPr>
              <w:t>ه</w:t>
            </w:r>
            <w:r w:rsidR="00EA0642" w:rsidRPr="00EA0642">
              <w:rPr>
                <w:rtl/>
              </w:rPr>
              <w:t xml:space="preserve"> واحدها</w:t>
            </w:r>
            <w:r w:rsidR="00EA0642" w:rsidRPr="00EA0642">
              <w:rPr>
                <w:rFonts w:hint="cs"/>
                <w:rtl/>
              </w:rPr>
              <w:t>ی</w:t>
            </w:r>
            <w:r w:rsidR="00EA0642" w:rsidRPr="00EA0642">
              <w:rPr>
                <w:rtl/>
              </w:rPr>
              <w:t xml:space="preserve"> گذرانده شده توسط ا</w:t>
            </w:r>
            <w:r w:rsidR="00EA0642" w:rsidRPr="00EA0642">
              <w:rPr>
                <w:rFonts w:hint="cs"/>
                <w:rtl/>
              </w:rPr>
              <w:t>ی</w:t>
            </w:r>
            <w:r w:rsidR="00EA0642" w:rsidRPr="00EA0642">
              <w:rPr>
                <w:rFonts w:hint="eastAsia"/>
                <w:rtl/>
              </w:rPr>
              <w:t>شان</w:t>
            </w:r>
            <w:r w:rsidR="00EA0642" w:rsidRPr="00EA0642">
              <w:rPr>
                <w:rtl/>
              </w:rPr>
              <w:t xml:space="preserve"> مورد تا</w:t>
            </w:r>
            <w:r w:rsidR="00EA0642" w:rsidRPr="00EA0642">
              <w:rPr>
                <w:rFonts w:hint="cs"/>
                <w:rtl/>
              </w:rPr>
              <w:t>یی</w:t>
            </w:r>
            <w:r w:rsidR="00EA0642" w:rsidRPr="00EA0642">
              <w:rPr>
                <w:rFonts w:hint="eastAsia"/>
                <w:rtl/>
              </w:rPr>
              <w:t>د</w:t>
            </w:r>
            <w:r w:rsidR="00EA0642" w:rsidRPr="00EA0642">
              <w:rPr>
                <w:rtl/>
              </w:rPr>
              <w:t xml:space="preserve"> است.</w:t>
            </w:r>
          </w:p>
          <w:p w:rsidR="0087294F" w:rsidRDefault="0087294F" w:rsidP="0087294F">
            <w:pPr>
              <w:pStyle w:val="MME-F-Spaceline"/>
              <w:bidi/>
              <w:rPr>
                <w:rtl/>
              </w:rPr>
            </w:pPr>
          </w:p>
          <w:p w:rsidR="00574FB9" w:rsidRDefault="00574FB9" w:rsidP="0087294F">
            <w:pPr>
              <w:pStyle w:val="MME-F-Text"/>
              <w:rPr>
                <w:rtl/>
              </w:rPr>
            </w:pPr>
            <w:r w:rsidRPr="00F01202">
              <w:rPr>
                <w:rtl/>
              </w:rPr>
              <w:t>اسام</w:t>
            </w:r>
            <w:r w:rsidRPr="00F01202">
              <w:rPr>
                <w:rFonts w:hint="cs"/>
                <w:rtl/>
              </w:rPr>
              <w:t>ی</w:t>
            </w:r>
            <w:r w:rsidRPr="00F01202">
              <w:rPr>
                <w:rtl/>
              </w:rPr>
              <w:t xml:space="preserve"> داوران خارج</w:t>
            </w:r>
            <w:r w:rsidRPr="00F01202">
              <w:rPr>
                <w:rFonts w:hint="cs"/>
                <w:rtl/>
              </w:rPr>
              <w:t>ی</w:t>
            </w:r>
            <w:r w:rsidRPr="00F01202">
              <w:rPr>
                <w:rtl/>
              </w:rPr>
              <w:t xml:space="preserve"> به شرح ز</w:t>
            </w:r>
            <w:r w:rsidRPr="00F01202">
              <w:rPr>
                <w:rFonts w:hint="cs"/>
                <w:rtl/>
              </w:rPr>
              <w:t>ی</w:t>
            </w:r>
            <w:r w:rsidRPr="00F01202">
              <w:rPr>
                <w:rFonts w:hint="eastAsia"/>
                <w:rtl/>
              </w:rPr>
              <w:t>ر</w:t>
            </w:r>
            <w:r w:rsidRPr="00F01202">
              <w:rPr>
                <w:rtl/>
              </w:rPr>
              <w:t xml:space="preserve"> برا</w:t>
            </w:r>
            <w:r w:rsidRPr="00F01202">
              <w:rPr>
                <w:rFonts w:hint="cs"/>
                <w:rtl/>
              </w:rPr>
              <w:t>ی</w:t>
            </w:r>
            <w:r w:rsidRPr="00F01202">
              <w:rPr>
                <w:rtl/>
              </w:rPr>
              <w:t xml:space="preserve"> طرح در جلسه شورا</w:t>
            </w:r>
            <w:r w:rsidRPr="00F01202">
              <w:rPr>
                <w:rFonts w:hint="cs"/>
                <w:rtl/>
              </w:rPr>
              <w:t>ی</w:t>
            </w:r>
            <w:r w:rsidRPr="00F01202">
              <w:rPr>
                <w:rtl/>
              </w:rPr>
              <w:t xml:space="preserve"> گروه پ</w:t>
            </w:r>
            <w:r w:rsidRPr="00F01202">
              <w:rPr>
                <w:rFonts w:hint="cs"/>
                <w:rtl/>
              </w:rPr>
              <w:t>ی</w:t>
            </w:r>
            <w:r w:rsidRPr="00F01202">
              <w:rPr>
                <w:rFonts w:hint="eastAsia"/>
                <w:rtl/>
              </w:rPr>
              <w:t>شنهاد</w:t>
            </w:r>
            <w:r w:rsidRPr="00F01202">
              <w:rPr>
                <w:rtl/>
              </w:rPr>
              <w:t xml:space="preserve"> </w:t>
            </w:r>
            <w:r w:rsidR="00B370F3">
              <w:rPr>
                <w:rtl/>
              </w:rPr>
              <w:t>م</w:t>
            </w:r>
            <w:r w:rsidR="00B370F3">
              <w:rPr>
                <w:rFonts w:hint="cs"/>
                <w:rtl/>
              </w:rPr>
              <w:t>ی‌</w:t>
            </w:r>
            <w:r w:rsidR="00B370F3">
              <w:rPr>
                <w:rFonts w:hint="eastAsia"/>
                <w:rtl/>
              </w:rPr>
              <w:t>شود</w:t>
            </w:r>
            <w:r w:rsidRPr="00F01202">
              <w:rPr>
                <w:rFonts w:hint="cs"/>
                <w:rtl/>
              </w:rPr>
              <w:t>:</w:t>
            </w:r>
          </w:p>
        </w:tc>
      </w:tr>
      <w:tr w:rsidR="00C46CD2" w:rsidRPr="00491418" w:rsidTr="00C44130">
        <w:tc>
          <w:tcPr>
            <w:tcW w:w="284" w:type="dxa"/>
            <w:vMerge/>
            <w:vAlign w:val="center"/>
          </w:tcPr>
          <w:p w:rsidR="00574FB9" w:rsidRPr="00C44130" w:rsidRDefault="00574FB9" w:rsidP="006B11D6">
            <w:pPr>
              <w:pStyle w:val="MME-F-Instruction"/>
              <w:jc w:val="center"/>
              <w:rPr>
                <w:color w:val="auto"/>
                <w:sz w:val="28"/>
                <w:szCs w:val="28"/>
                <w:rtl/>
              </w:rPr>
            </w:pPr>
          </w:p>
        </w:tc>
        <w:tc>
          <w:tcPr>
            <w:tcW w:w="145" w:type="pct"/>
          </w:tcPr>
          <w:p w:rsidR="00574FB9" w:rsidRDefault="00574FB9" w:rsidP="00491418">
            <w:pPr>
              <w:pStyle w:val="MME-F-Instruction"/>
              <w:jc w:val="center"/>
              <w:rPr>
                <w:color w:val="auto"/>
                <w:rtl/>
              </w:rPr>
            </w:pPr>
          </w:p>
        </w:tc>
        <w:tc>
          <w:tcPr>
            <w:tcW w:w="1211" w:type="pct"/>
          </w:tcPr>
          <w:p w:rsidR="00574FB9" w:rsidRPr="00491418" w:rsidRDefault="00574FB9" w:rsidP="00491418">
            <w:pPr>
              <w:pStyle w:val="MME-F-Instruction"/>
              <w:jc w:val="left"/>
              <w:rPr>
                <w:color w:val="auto"/>
                <w:rtl/>
              </w:rPr>
            </w:pPr>
            <w:r w:rsidRPr="00491418">
              <w:rPr>
                <w:rFonts w:cs="B Nazanin" w:hint="cs"/>
                <w:color w:val="auto"/>
                <w:rtl/>
              </w:rPr>
              <w:t>نام و نام خانوادگی</w:t>
            </w:r>
          </w:p>
        </w:tc>
        <w:tc>
          <w:tcPr>
            <w:tcW w:w="330" w:type="pct"/>
          </w:tcPr>
          <w:p w:rsidR="00574FB9" w:rsidRPr="00491418" w:rsidRDefault="00574FB9" w:rsidP="00491418">
            <w:pPr>
              <w:pStyle w:val="MME-F-Instruction"/>
              <w:jc w:val="center"/>
              <w:rPr>
                <w:color w:val="auto"/>
                <w:rtl/>
              </w:rPr>
            </w:pPr>
            <w:r w:rsidRPr="00491418">
              <w:rPr>
                <w:rFonts w:hint="cs"/>
                <w:color w:val="auto"/>
                <w:rtl/>
              </w:rPr>
              <w:t>مرتبه علمی</w:t>
            </w:r>
          </w:p>
        </w:tc>
        <w:tc>
          <w:tcPr>
            <w:tcW w:w="999" w:type="pct"/>
          </w:tcPr>
          <w:p w:rsidR="00574FB9" w:rsidRPr="00491418" w:rsidRDefault="00574FB9" w:rsidP="00491418">
            <w:pPr>
              <w:pStyle w:val="MME-F-Instruction"/>
              <w:jc w:val="center"/>
              <w:rPr>
                <w:color w:val="auto"/>
                <w:rtl/>
              </w:rPr>
            </w:pPr>
            <w:r>
              <w:rPr>
                <w:rFonts w:hint="cs"/>
                <w:color w:val="auto"/>
                <w:rtl/>
              </w:rPr>
              <w:t>دانشگاه/محل کار</w:t>
            </w:r>
          </w:p>
        </w:tc>
        <w:tc>
          <w:tcPr>
            <w:tcW w:w="713" w:type="pct"/>
          </w:tcPr>
          <w:p w:rsidR="00574FB9" w:rsidRPr="00491418" w:rsidRDefault="00574FB9" w:rsidP="00491418">
            <w:pPr>
              <w:pStyle w:val="MME-F-Instruction"/>
              <w:jc w:val="center"/>
              <w:rPr>
                <w:color w:val="auto"/>
                <w:rtl/>
              </w:rPr>
            </w:pPr>
            <w:r>
              <w:rPr>
                <w:rFonts w:hint="cs"/>
                <w:color w:val="auto"/>
                <w:rtl/>
              </w:rPr>
              <w:t>شماره تماس</w:t>
            </w:r>
          </w:p>
        </w:tc>
        <w:tc>
          <w:tcPr>
            <w:tcW w:w="663" w:type="pct"/>
          </w:tcPr>
          <w:p w:rsidR="00574FB9" w:rsidRPr="00491418" w:rsidRDefault="00574FB9" w:rsidP="00491418">
            <w:pPr>
              <w:pStyle w:val="MME-F-Instruction"/>
              <w:jc w:val="center"/>
              <w:rPr>
                <w:color w:val="auto"/>
                <w:rtl/>
              </w:rPr>
            </w:pPr>
            <w:r>
              <w:rPr>
                <w:rFonts w:hint="cs"/>
                <w:color w:val="auto"/>
                <w:rtl/>
              </w:rPr>
              <w:t>ایمیل</w:t>
            </w:r>
          </w:p>
        </w:tc>
        <w:tc>
          <w:tcPr>
            <w:tcW w:w="654" w:type="pct"/>
          </w:tcPr>
          <w:p w:rsidR="00574FB9" w:rsidRPr="00491418" w:rsidRDefault="00574FB9" w:rsidP="00491418">
            <w:pPr>
              <w:pStyle w:val="MME-F-Instruction"/>
              <w:jc w:val="center"/>
              <w:rPr>
                <w:color w:val="auto"/>
                <w:rtl/>
              </w:rPr>
            </w:pPr>
            <w:r>
              <w:rPr>
                <w:rFonts w:hint="cs"/>
                <w:color w:val="auto"/>
                <w:rtl/>
              </w:rPr>
              <w:t>کد انفورماتیک داور در پرتال</w:t>
            </w:r>
          </w:p>
        </w:tc>
      </w:tr>
      <w:tr w:rsidR="00C46CD2" w:rsidRPr="00491418" w:rsidTr="00C44130">
        <w:trPr>
          <w:trHeight w:val="679"/>
        </w:trPr>
        <w:tc>
          <w:tcPr>
            <w:tcW w:w="284" w:type="dxa"/>
            <w:vMerge/>
            <w:vAlign w:val="center"/>
          </w:tcPr>
          <w:p w:rsidR="00574FB9" w:rsidRPr="00C44130" w:rsidRDefault="00574FB9" w:rsidP="006B11D6">
            <w:pPr>
              <w:pStyle w:val="MME-F-Instruction"/>
              <w:jc w:val="center"/>
              <w:rPr>
                <w:color w:val="auto"/>
                <w:sz w:val="28"/>
                <w:szCs w:val="28"/>
                <w:rtl/>
              </w:rPr>
            </w:pPr>
          </w:p>
        </w:tc>
        <w:tc>
          <w:tcPr>
            <w:tcW w:w="145" w:type="pct"/>
          </w:tcPr>
          <w:p w:rsidR="00574FB9" w:rsidRDefault="00574FB9" w:rsidP="00B65BF4">
            <w:pPr>
              <w:pStyle w:val="MME-F-Instruction"/>
              <w:jc w:val="center"/>
              <w:rPr>
                <w:color w:val="auto"/>
                <w:rtl/>
              </w:rPr>
            </w:pPr>
            <w:r>
              <w:rPr>
                <w:rFonts w:hint="cs"/>
                <w:color w:val="auto"/>
                <w:rtl/>
              </w:rPr>
              <w:t>1</w:t>
            </w:r>
          </w:p>
        </w:tc>
        <w:tc>
          <w:tcPr>
            <w:tcW w:w="1211" w:type="pct"/>
          </w:tcPr>
          <w:p w:rsidR="00574FB9" w:rsidRPr="00491418" w:rsidRDefault="006A1459" w:rsidP="00B65BF4">
            <w:pPr>
              <w:pStyle w:val="MME-F-Instruction"/>
              <w:jc w:val="left"/>
              <w:rPr>
                <w:color w:val="auto"/>
                <w:rtl/>
              </w:rPr>
            </w:pPr>
            <w:sdt>
              <w:sdtPr>
                <w:rPr>
                  <w:rFonts w:hint="cs"/>
                  <w:sz w:val="28"/>
                  <w:rtl/>
                </w:rPr>
                <w:id w:val="-93794963"/>
                <w:placeholder>
                  <w:docPart w:val="C0FDF88AC8654B2889AE49E7112668F5"/>
                </w:placeholder>
                <w:showingPlcHdr/>
                <w:text/>
              </w:sdtPr>
              <w:sdtEndPr/>
              <w:sdtContent>
                <w:r w:rsidR="00AD6C29" w:rsidRPr="00AD6C29">
                  <w:rPr>
                    <w:rFonts w:hint="cs"/>
                    <w:color w:val="A6A6A6" w:themeColor="background1" w:themeShade="A6"/>
                    <w:sz w:val="28"/>
                    <w:shd w:val="clear" w:color="auto" w:fill="F2F2F2" w:themeFill="background1" w:themeFillShade="F2"/>
                    <w:rtl/>
                  </w:rPr>
                  <w:t>............................................................</w:t>
                </w:r>
              </w:sdtContent>
            </w:sdt>
          </w:p>
        </w:tc>
        <w:tc>
          <w:tcPr>
            <w:tcW w:w="330" w:type="pct"/>
          </w:tcPr>
          <w:p w:rsidR="00574FB9" w:rsidRPr="00491418" w:rsidRDefault="006A1459" w:rsidP="00B65BF4">
            <w:pPr>
              <w:pStyle w:val="MME-F-Instruction"/>
              <w:jc w:val="center"/>
              <w:rPr>
                <w:color w:val="auto"/>
                <w:rtl/>
              </w:rPr>
            </w:pPr>
            <w:sdt>
              <w:sdtPr>
                <w:rPr>
                  <w:rFonts w:hint="cs"/>
                  <w:rtl/>
                </w:rPr>
                <w:id w:val="731575089"/>
                <w:placeholder>
                  <w:docPart w:val="1E86D91AFC704D4ABDE857E7C0EBC6FF"/>
                </w:placeholder>
                <w:showingPlcHdr/>
                <w:text/>
              </w:sdtPr>
              <w:sdtEndPr/>
              <w:sdtContent>
                <w:r w:rsidR="00AD6C29" w:rsidRP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.....</w:t>
                </w:r>
              </w:sdtContent>
            </w:sdt>
          </w:p>
        </w:tc>
        <w:tc>
          <w:tcPr>
            <w:tcW w:w="999" w:type="pct"/>
          </w:tcPr>
          <w:p w:rsidR="00574FB9" w:rsidRPr="00491418" w:rsidRDefault="006A1459" w:rsidP="00B65BF4">
            <w:pPr>
              <w:pStyle w:val="MME-F-Instruction"/>
              <w:jc w:val="center"/>
              <w:rPr>
                <w:color w:val="auto"/>
                <w:rtl/>
              </w:rPr>
            </w:pPr>
            <w:sdt>
              <w:sdtPr>
                <w:rPr>
                  <w:rFonts w:hint="cs"/>
                  <w:rtl/>
                </w:rPr>
                <w:id w:val="1595127492"/>
                <w:placeholder>
                  <w:docPart w:val="585D47DDA5474461AE7CC6A72E05BC57"/>
                </w:placeholder>
                <w:showingPlcHdr/>
                <w:text/>
              </w:sdtPr>
              <w:sdtEndPr/>
              <w:sdtContent>
                <w:r w:rsidR="00AD6C29" w:rsidRP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</w:t>
                </w:r>
                <w:r w:rsid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................................</w:t>
                </w:r>
                <w:r w:rsidR="00AD6C29" w:rsidRP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..</w:t>
                </w:r>
              </w:sdtContent>
            </w:sdt>
          </w:p>
        </w:tc>
        <w:tc>
          <w:tcPr>
            <w:tcW w:w="713" w:type="pct"/>
          </w:tcPr>
          <w:p w:rsidR="00574FB9" w:rsidRPr="00491418" w:rsidRDefault="006A1459" w:rsidP="00B65BF4">
            <w:pPr>
              <w:pStyle w:val="MME-F-Instruction"/>
              <w:jc w:val="center"/>
              <w:rPr>
                <w:color w:val="auto"/>
                <w:rtl/>
              </w:rPr>
            </w:pPr>
            <w:sdt>
              <w:sdtPr>
                <w:rPr>
                  <w:rFonts w:hint="cs"/>
                  <w:rtl/>
                </w:rPr>
                <w:id w:val="-351416010"/>
                <w:placeholder>
                  <w:docPart w:val="D0381C52BA394230904B285C08567AAF"/>
                </w:placeholder>
                <w:showingPlcHdr/>
                <w:text/>
              </w:sdtPr>
              <w:sdtEndPr/>
              <w:sdtContent>
                <w:r w:rsidR="00AD6C29" w:rsidRP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</w:t>
                </w:r>
                <w:r w:rsid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...........</w:t>
                </w:r>
                <w:r w:rsidR="00AD6C29" w:rsidRP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..</w:t>
                </w:r>
              </w:sdtContent>
            </w:sdt>
          </w:p>
        </w:tc>
        <w:tc>
          <w:tcPr>
            <w:tcW w:w="663" w:type="pct"/>
          </w:tcPr>
          <w:p w:rsidR="00574FB9" w:rsidRPr="00491418" w:rsidRDefault="006A1459" w:rsidP="00B65BF4">
            <w:pPr>
              <w:pStyle w:val="MME-F-Instruction"/>
              <w:jc w:val="center"/>
              <w:rPr>
                <w:color w:val="auto"/>
                <w:rtl/>
              </w:rPr>
            </w:pPr>
            <w:sdt>
              <w:sdtPr>
                <w:rPr>
                  <w:rFonts w:hint="cs"/>
                  <w:rtl/>
                </w:rPr>
                <w:id w:val="1645999535"/>
                <w:placeholder>
                  <w:docPart w:val="14189479256A4AD7A27EB407051ED4ED"/>
                </w:placeholder>
                <w:showingPlcHdr/>
                <w:text/>
              </w:sdtPr>
              <w:sdtEndPr/>
              <w:sdtContent>
                <w:r w:rsidR="00AD6C29" w:rsidRP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.</w:t>
                </w:r>
                <w:r w:rsid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...................</w:t>
                </w:r>
                <w:r w:rsidR="00AD6C29" w:rsidRP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.</w:t>
                </w:r>
              </w:sdtContent>
            </w:sdt>
          </w:p>
        </w:tc>
        <w:tc>
          <w:tcPr>
            <w:tcW w:w="654" w:type="pct"/>
          </w:tcPr>
          <w:p w:rsidR="00574FB9" w:rsidRPr="00491418" w:rsidRDefault="00574FB9" w:rsidP="00B65BF4">
            <w:pPr>
              <w:pStyle w:val="MME-F-Instruction"/>
              <w:jc w:val="center"/>
              <w:rPr>
                <w:color w:val="auto"/>
                <w:rtl/>
              </w:rPr>
            </w:pPr>
          </w:p>
        </w:tc>
      </w:tr>
      <w:tr w:rsidR="00C46CD2" w:rsidRPr="00491418" w:rsidTr="00C44130">
        <w:trPr>
          <w:trHeight w:val="689"/>
        </w:trPr>
        <w:tc>
          <w:tcPr>
            <w:tcW w:w="284" w:type="dxa"/>
            <w:vMerge/>
            <w:vAlign w:val="center"/>
          </w:tcPr>
          <w:p w:rsidR="00574FB9" w:rsidRPr="00C44130" w:rsidRDefault="00574FB9" w:rsidP="006B11D6">
            <w:pPr>
              <w:pStyle w:val="MME-F-Instruction"/>
              <w:jc w:val="center"/>
              <w:rPr>
                <w:color w:val="auto"/>
                <w:sz w:val="28"/>
                <w:szCs w:val="28"/>
                <w:rtl/>
              </w:rPr>
            </w:pPr>
          </w:p>
        </w:tc>
        <w:tc>
          <w:tcPr>
            <w:tcW w:w="145" w:type="pct"/>
          </w:tcPr>
          <w:p w:rsidR="00574FB9" w:rsidRDefault="00574FB9" w:rsidP="00B65BF4">
            <w:pPr>
              <w:pStyle w:val="MME-F-Instruction"/>
              <w:jc w:val="center"/>
              <w:rPr>
                <w:color w:val="auto"/>
                <w:rtl/>
              </w:rPr>
            </w:pPr>
            <w:r>
              <w:rPr>
                <w:rFonts w:hint="cs"/>
                <w:color w:val="auto"/>
                <w:rtl/>
              </w:rPr>
              <w:t>2</w:t>
            </w:r>
          </w:p>
        </w:tc>
        <w:tc>
          <w:tcPr>
            <w:tcW w:w="1211" w:type="pct"/>
          </w:tcPr>
          <w:p w:rsidR="00574FB9" w:rsidRPr="00491418" w:rsidRDefault="006A1459" w:rsidP="00B65BF4">
            <w:pPr>
              <w:pStyle w:val="MME-F-Instruction"/>
              <w:jc w:val="left"/>
              <w:rPr>
                <w:color w:val="auto"/>
                <w:rtl/>
              </w:rPr>
            </w:pPr>
            <w:sdt>
              <w:sdtPr>
                <w:rPr>
                  <w:rFonts w:hint="cs"/>
                  <w:sz w:val="28"/>
                  <w:rtl/>
                </w:rPr>
                <w:id w:val="-2003658156"/>
                <w:placeholder>
                  <w:docPart w:val="73F3DF1C47844472B0424FCDF5BCCA36"/>
                </w:placeholder>
                <w:showingPlcHdr/>
                <w:text/>
              </w:sdtPr>
              <w:sdtEndPr/>
              <w:sdtContent>
                <w:r w:rsidR="00AD6C29" w:rsidRPr="00AD6C29">
                  <w:rPr>
                    <w:rFonts w:hint="cs"/>
                    <w:color w:val="A6A6A6" w:themeColor="background1" w:themeShade="A6"/>
                    <w:sz w:val="28"/>
                    <w:shd w:val="clear" w:color="auto" w:fill="F2F2F2" w:themeFill="background1" w:themeFillShade="F2"/>
                    <w:rtl/>
                  </w:rPr>
                  <w:t>............................................................</w:t>
                </w:r>
              </w:sdtContent>
            </w:sdt>
          </w:p>
        </w:tc>
        <w:tc>
          <w:tcPr>
            <w:tcW w:w="330" w:type="pct"/>
          </w:tcPr>
          <w:p w:rsidR="00574FB9" w:rsidRPr="00491418" w:rsidRDefault="006A1459" w:rsidP="00B65BF4">
            <w:pPr>
              <w:pStyle w:val="MME-F-Instruction"/>
              <w:jc w:val="center"/>
              <w:rPr>
                <w:color w:val="auto"/>
                <w:rtl/>
              </w:rPr>
            </w:pPr>
            <w:sdt>
              <w:sdtPr>
                <w:rPr>
                  <w:rFonts w:hint="cs"/>
                  <w:rtl/>
                </w:rPr>
                <w:id w:val="81722772"/>
                <w:placeholder>
                  <w:docPart w:val="682BAFC824F14A078511FE85064AD609"/>
                </w:placeholder>
                <w:showingPlcHdr/>
                <w:text/>
              </w:sdtPr>
              <w:sdtEndPr/>
              <w:sdtContent>
                <w:r w:rsidR="00AD6C29" w:rsidRP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.....</w:t>
                </w:r>
              </w:sdtContent>
            </w:sdt>
          </w:p>
        </w:tc>
        <w:tc>
          <w:tcPr>
            <w:tcW w:w="999" w:type="pct"/>
          </w:tcPr>
          <w:p w:rsidR="00574FB9" w:rsidRPr="00491418" w:rsidRDefault="006A1459" w:rsidP="00AD6C29">
            <w:pPr>
              <w:pStyle w:val="MME-F-Instruction"/>
              <w:jc w:val="center"/>
              <w:rPr>
                <w:color w:val="auto"/>
                <w:rtl/>
              </w:rPr>
            </w:pPr>
            <w:sdt>
              <w:sdtPr>
                <w:rPr>
                  <w:rFonts w:hint="cs"/>
                  <w:rtl/>
                </w:rPr>
                <w:id w:val="209933356"/>
                <w:placeholder>
                  <w:docPart w:val="6394671EE7BE455EBB5A2127E2C77039"/>
                </w:placeholder>
                <w:showingPlcHdr/>
                <w:text/>
              </w:sdtPr>
              <w:sdtEndPr/>
              <w:sdtContent>
                <w:r w:rsidR="00AD6C29" w:rsidRP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</w:t>
                </w:r>
                <w:r w:rsid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................................</w:t>
                </w:r>
                <w:r w:rsidR="00AD6C29" w:rsidRP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..</w:t>
                </w:r>
              </w:sdtContent>
            </w:sdt>
          </w:p>
        </w:tc>
        <w:tc>
          <w:tcPr>
            <w:tcW w:w="713" w:type="pct"/>
          </w:tcPr>
          <w:p w:rsidR="00574FB9" w:rsidRPr="00491418" w:rsidRDefault="006A1459" w:rsidP="00B65BF4">
            <w:pPr>
              <w:pStyle w:val="MME-F-Instruction"/>
              <w:jc w:val="center"/>
              <w:rPr>
                <w:color w:val="auto"/>
                <w:rtl/>
              </w:rPr>
            </w:pPr>
            <w:sdt>
              <w:sdtPr>
                <w:rPr>
                  <w:rFonts w:hint="cs"/>
                  <w:rtl/>
                </w:rPr>
                <w:id w:val="-961499811"/>
                <w:placeholder>
                  <w:docPart w:val="5A0233ED76A54FC1895B843371269CBB"/>
                </w:placeholder>
                <w:showingPlcHdr/>
                <w:text/>
              </w:sdtPr>
              <w:sdtEndPr/>
              <w:sdtContent>
                <w:r w:rsidR="00AD6C29" w:rsidRP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....</w:t>
                </w:r>
                <w:r w:rsid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...........</w:t>
                </w:r>
                <w:r w:rsidR="00AD6C29" w:rsidRP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</w:t>
                </w:r>
              </w:sdtContent>
            </w:sdt>
          </w:p>
        </w:tc>
        <w:tc>
          <w:tcPr>
            <w:tcW w:w="663" w:type="pct"/>
          </w:tcPr>
          <w:p w:rsidR="00574FB9" w:rsidRPr="00491418" w:rsidRDefault="006A1459" w:rsidP="00B65BF4">
            <w:pPr>
              <w:pStyle w:val="MME-F-Instruction"/>
              <w:jc w:val="center"/>
              <w:rPr>
                <w:color w:val="auto"/>
                <w:rtl/>
              </w:rPr>
            </w:pPr>
            <w:sdt>
              <w:sdtPr>
                <w:rPr>
                  <w:rFonts w:hint="cs"/>
                  <w:rtl/>
                </w:rPr>
                <w:id w:val="-91082902"/>
                <w:placeholder>
                  <w:docPart w:val="0F78402B5E1047DA9B9F0DC25FABCFDB"/>
                </w:placeholder>
                <w:showingPlcHdr/>
                <w:text/>
              </w:sdtPr>
              <w:sdtEndPr/>
              <w:sdtContent>
                <w:r w:rsidR="00AD6C29" w:rsidRP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..</w:t>
                </w:r>
                <w:r w:rsid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...................</w:t>
                </w:r>
                <w:r w:rsidR="00AD6C29" w:rsidRP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</w:t>
                </w:r>
              </w:sdtContent>
            </w:sdt>
          </w:p>
        </w:tc>
        <w:tc>
          <w:tcPr>
            <w:tcW w:w="654" w:type="pct"/>
          </w:tcPr>
          <w:p w:rsidR="00574FB9" w:rsidRPr="00491418" w:rsidRDefault="00574FB9" w:rsidP="00B65BF4">
            <w:pPr>
              <w:pStyle w:val="MME-F-Instruction"/>
              <w:jc w:val="center"/>
              <w:rPr>
                <w:color w:val="auto"/>
                <w:rtl/>
              </w:rPr>
            </w:pPr>
          </w:p>
        </w:tc>
      </w:tr>
      <w:tr w:rsidR="00463A4C" w:rsidRPr="00F01202" w:rsidTr="00C44130">
        <w:trPr>
          <w:trHeight w:val="1021"/>
        </w:trPr>
        <w:tc>
          <w:tcPr>
            <w:tcW w:w="284" w:type="dxa"/>
            <w:vMerge/>
            <w:vAlign w:val="center"/>
          </w:tcPr>
          <w:p w:rsidR="00463A4C" w:rsidRPr="00C44130" w:rsidRDefault="00463A4C" w:rsidP="006B11D6">
            <w:pPr>
              <w:pStyle w:val="MME-F-Instruction"/>
              <w:jc w:val="center"/>
              <w:rPr>
                <w:color w:val="auto"/>
                <w:sz w:val="28"/>
                <w:szCs w:val="28"/>
                <w:rtl/>
              </w:rPr>
            </w:pPr>
          </w:p>
        </w:tc>
        <w:tc>
          <w:tcPr>
            <w:tcW w:w="4715" w:type="pct"/>
            <w:gridSpan w:val="7"/>
          </w:tcPr>
          <w:p w:rsidR="00463A4C" w:rsidRPr="00F01202" w:rsidRDefault="00463A4C" w:rsidP="00C44130">
            <w:pPr>
              <w:pStyle w:val="MME-F-NameSign"/>
              <w:rPr>
                <w:rtl/>
              </w:rPr>
            </w:pPr>
            <w:r w:rsidRPr="00F01202">
              <w:rPr>
                <w:rFonts w:hint="cs"/>
                <w:rtl/>
              </w:rPr>
              <w:t>نام و نام خانوادگی استاد راهنما:</w:t>
            </w:r>
            <w:sdt>
              <w:sdtPr>
                <w:rPr>
                  <w:rFonts w:hint="cs"/>
                  <w:rtl/>
                </w:rPr>
                <w:id w:val="-606889534"/>
                <w:placeholder>
                  <w:docPart w:val="56C80E21B3964504A641C038A69084DC"/>
                </w:placeholder>
                <w:showingPlcHdr/>
                <w:text/>
              </w:sdtPr>
              <w:sdtEndPr/>
              <w:sdtContent>
                <w:r w:rsidR="00953C0C" w:rsidRP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...........................................</w:t>
                </w:r>
              </w:sdtContent>
            </w:sdt>
            <w:r w:rsidRPr="00F01202">
              <w:rPr>
                <w:rFonts w:hint="cs"/>
                <w:rtl/>
              </w:rPr>
              <w:t xml:space="preserve">  تاریخ: </w:t>
            </w:r>
            <w:sdt>
              <w:sdtPr>
                <w:rPr>
                  <w:rFonts w:hint="cs"/>
                  <w:rtl/>
                </w:rPr>
                <w:id w:val="-96877368"/>
                <w:placeholder>
                  <w:docPart w:val="383A69D56D8F4873B3F1C85587F6D16B"/>
                </w:placeholder>
                <w:showingPlcHdr/>
                <w:text/>
              </w:sdtPr>
              <w:sdtEndPr/>
              <w:sdtContent>
                <w:r w:rsidR="00953C0C" w:rsidRP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................</w:t>
                </w:r>
              </w:sdtContent>
            </w:sdt>
            <w:r w:rsidR="00953C0C">
              <w:rPr>
                <w:rFonts w:hint="cs"/>
                <w:rtl/>
              </w:rPr>
              <w:t xml:space="preserve"> </w:t>
            </w:r>
            <w:r w:rsidRPr="00F01202">
              <w:rPr>
                <w:rFonts w:hint="cs"/>
                <w:rtl/>
              </w:rPr>
              <w:t>امضا</w:t>
            </w:r>
            <w:r w:rsidR="00953C0C">
              <w:rPr>
                <w:rFonts w:hint="cs"/>
                <w:rtl/>
              </w:rPr>
              <w:t>:</w:t>
            </w:r>
          </w:p>
        </w:tc>
      </w:tr>
      <w:tr w:rsidR="00574FB9" w:rsidRPr="00F01202" w:rsidTr="00AA18F8">
        <w:trPr>
          <w:trHeight w:val="2502"/>
        </w:trPr>
        <w:tc>
          <w:tcPr>
            <w:tcW w:w="284" w:type="dxa"/>
            <w:vMerge w:val="restart"/>
            <w:textDirection w:val="btLr"/>
            <w:vAlign w:val="center"/>
          </w:tcPr>
          <w:p w:rsidR="00574FB9" w:rsidRPr="00C44130" w:rsidRDefault="006B11D6" w:rsidP="006B11D6">
            <w:pPr>
              <w:pStyle w:val="MME-F-Instruction"/>
              <w:jc w:val="center"/>
              <w:rPr>
                <w:color w:val="auto"/>
                <w:sz w:val="28"/>
                <w:szCs w:val="28"/>
                <w:rtl/>
              </w:rPr>
            </w:pPr>
            <w:r w:rsidRPr="00C44130">
              <w:rPr>
                <w:rFonts w:hint="cs"/>
                <w:color w:val="auto"/>
                <w:sz w:val="28"/>
                <w:szCs w:val="28"/>
                <w:rtl/>
              </w:rPr>
              <w:t>مدیر گروه</w:t>
            </w:r>
          </w:p>
        </w:tc>
        <w:tc>
          <w:tcPr>
            <w:tcW w:w="4715" w:type="pct"/>
            <w:gridSpan w:val="7"/>
          </w:tcPr>
          <w:p w:rsidR="00463A4C" w:rsidRDefault="00463A4C" w:rsidP="0087294F">
            <w:pPr>
              <w:pStyle w:val="MME-F-Spaceline"/>
              <w:bidi/>
              <w:rPr>
                <w:rtl/>
              </w:rPr>
            </w:pPr>
          </w:p>
          <w:p w:rsidR="00463A4C" w:rsidRDefault="00574FB9" w:rsidP="0087294F">
            <w:pPr>
              <w:pStyle w:val="MME-F-Text"/>
              <w:rPr>
                <w:rtl/>
              </w:rPr>
            </w:pPr>
            <w:r w:rsidRPr="00F01202">
              <w:rPr>
                <w:rtl/>
              </w:rPr>
              <w:t xml:space="preserve">مراتب در جلسه </w:t>
            </w:r>
            <w:r w:rsidR="00463A4C">
              <w:rPr>
                <w:rFonts w:hint="cs"/>
                <w:rtl/>
              </w:rPr>
              <w:t xml:space="preserve">گروه </w:t>
            </w:r>
            <w:r w:rsidRPr="00F01202">
              <w:rPr>
                <w:rtl/>
              </w:rPr>
              <w:t xml:space="preserve">شماره </w:t>
            </w:r>
            <w:sdt>
              <w:sdtPr>
                <w:rPr>
                  <w:rtl/>
                </w:rPr>
                <w:id w:val="-1578201912"/>
                <w:placeholder>
                  <w:docPart w:val="137013E592D344098CF0C941E0DB0600"/>
                </w:placeholder>
                <w:showingPlcHdr/>
                <w:text/>
              </w:sdtPr>
              <w:sdtEndPr/>
              <w:sdtContent>
                <w:r w:rsidR="00AD6C29" w:rsidRP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....</w:t>
                </w:r>
              </w:sdtContent>
            </w:sdt>
            <w:r w:rsidRPr="00F01202">
              <w:rPr>
                <w:rtl/>
              </w:rPr>
              <w:t xml:space="preserve"> مورخ </w:t>
            </w:r>
            <w:sdt>
              <w:sdtPr>
                <w:rPr>
                  <w:rFonts w:hint="cs"/>
                  <w:rtl/>
                </w:rPr>
                <w:id w:val="1227498141"/>
                <w:placeholder>
                  <w:docPart w:val="82BAB3E2426D4E358D720667E5E5D68F"/>
                </w:placeholder>
                <w:showingPlcHdr/>
                <w:text/>
              </w:sdtPr>
              <w:sdtEndPr/>
              <w:sdtContent>
                <w:r w:rsidR="00AD6C29" w:rsidRP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................</w:t>
                </w:r>
              </w:sdtContent>
            </w:sdt>
            <w:r w:rsidRPr="00F01202">
              <w:rPr>
                <w:rtl/>
              </w:rPr>
              <w:t xml:space="preserve"> </w:t>
            </w:r>
            <w:r w:rsidR="00463A4C">
              <w:rPr>
                <w:rtl/>
              </w:rPr>
              <w:t xml:space="preserve">مطرح </w:t>
            </w:r>
            <w:r w:rsidR="00463A4C">
              <w:rPr>
                <w:rFonts w:hint="cs"/>
                <w:rtl/>
              </w:rPr>
              <w:t>شد. مصوبه شورا به شرح زیر است:</w:t>
            </w:r>
          </w:p>
          <w:p w:rsidR="00463A4C" w:rsidRDefault="00463A4C" w:rsidP="00676A6E">
            <w:pPr>
              <w:pStyle w:val="MME-F-Text"/>
              <w:rPr>
                <w:rtl/>
              </w:rPr>
            </w:pPr>
            <w:r>
              <w:rPr>
                <w:rFonts w:hint="cs"/>
                <w:rtl/>
              </w:rPr>
              <w:t xml:space="preserve">افراد </w:t>
            </w:r>
            <w:r w:rsidR="00B370F3">
              <w:rPr>
                <w:rtl/>
              </w:rPr>
              <w:t>پ</w:t>
            </w:r>
            <w:r w:rsidR="00B370F3">
              <w:rPr>
                <w:rFonts w:hint="cs"/>
                <w:rtl/>
              </w:rPr>
              <w:t>ی</w:t>
            </w:r>
            <w:r w:rsidR="00B370F3">
              <w:rPr>
                <w:rFonts w:hint="eastAsia"/>
                <w:rtl/>
              </w:rPr>
              <w:t>شنهادشده</w:t>
            </w:r>
            <w:r>
              <w:rPr>
                <w:rFonts w:hint="cs"/>
                <w:rtl/>
              </w:rPr>
              <w:t xml:space="preserve"> </w:t>
            </w:r>
            <w:r w:rsidR="00676A6E">
              <w:rPr>
                <w:rFonts w:hint="cs"/>
                <w:rtl/>
              </w:rPr>
              <w:t xml:space="preserve">زیر </w:t>
            </w:r>
            <w:r w:rsidR="00B370F3">
              <w:rPr>
                <w:rtl/>
              </w:rPr>
              <w:t>به‌عنوان</w:t>
            </w:r>
            <w:r>
              <w:rPr>
                <w:rFonts w:hint="cs"/>
                <w:rtl/>
              </w:rPr>
              <w:t xml:space="preserve"> داور جلسه دفاع دانشجو </w:t>
            </w:r>
            <w:r w:rsidR="002C5C3A">
              <w:rPr>
                <w:rFonts w:hint="cs"/>
                <w:rtl/>
              </w:rPr>
              <w:t>تایید</w:t>
            </w:r>
            <w:r>
              <w:rPr>
                <w:rFonts w:hint="cs"/>
                <w:rtl/>
              </w:rPr>
              <w:t xml:space="preserve"> شدند. </w:t>
            </w:r>
          </w:p>
          <w:p w:rsidR="00463A4C" w:rsidRDefault="00AD6C29" w:rsidP="00AD6C29">
            <w:pPr>
              <w:pStyle w:val="MME-F-Text"/>
              <w:rPr>
                <w:rtl/>
              </w:rPr>
            </w:pPr>
            <w:r>
              <w:rPr>
                <w:rFonts w:hint="cs"/>
                <w:rtl/>
              </w:rPr>
              <w:t xml:space="preserve">داور داخلی: </w:t>
            </w:r>
            <w:sdt>
              <w:sdtPr>
                <w:rPr>
                  <w:rFonts w:hint="cs"/>
                  <w:rtl/>
                </w:rPr>
                <w:id w:val="-590778865"/>
                <w:placeholder>
                  <w:docPart w:val="9184EA296E634A3CAC4877F27CC4B9CC"/>
                </w:placeholder>
                <w:showingPlcHdr/>
                <w:text/>
              </w:sdtPr>
              <w:sdtEndPr/>
              <w:sdtContent>
                <w:r w:rsidRPr="00676A6E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..................................................</w:t>
                </w:r>
              </w:sdtContent>
            </w:sdt>
            <w:r>
              <w:rPr>
                <w:rFonts w:hint="cs"/>
                <w:rtl/>
              </w:rPr>
              <w:t xml:space="preserve"> </w:t>
            </w:r>
          </w:p>
          <w:p w:rsidR="00AD6C29" w:rsidRPr="00F01202" w:rsidRDefault="00AD6C29" w:rsidP="00AD6C29">
            <w:pPr>
              <w:pStyle w:val="MME-F-Text"/>
              <w:rPr>
                <w:rtl/>
              </w:rPr>
            </w:pPr>
            <w:r>
              <w:rPr>
                <w:rFonts w:hint="cs"/>
                <w:rtl/>
              </w:rPr>
              <w:t xml:space="preserve">داور خارجی: </w:t>
            </w:r>
            <w:sdt>
              <w:sdtPr>
                <w:rPr>
                  <w:rFonts w:hint="cs"/>
                  <w:rtl/>
                </w:rPr>
                <w:id w:val="342288186"/>
                <w:placeholder>
                  <w:docPart w:val="A040158702CC4431899BD742CF76BEFA"/>
                </w:placeholder>
                <w:showingPlcHdr/>
                <w:text/>
              </w:sdtPr>
              <w:sdtEndPr/>
              <w:sdtContent>
                <w:r w:rsidRPr="00676A6E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................................................</w:t>
                </w:r>
              </w:sdtContent>
            </w:sdt>
          </w:p>
        </w:tc>
      </w:tr>
      <w:tr w:rsidR="00574FB9" w:rsidRPr="00F01202" w:rsidTr="00AA18F8">
        <w:trPr>
          <w:trHeight w:val="851"/>
        </w:trPr>
        <w:tc>
          <w:tcPr>
            <w:tcW w:w="284" w:type="dxa"/>
            <w:vMerge/>
            <w:vAlign w:val="center"/>
          </w:tcPr>
          <w:p w:rsidR="00574FB9" w:rsidRPr="00C44130" w:rsidRDefault="00574FB9" w:rsidP="006B11D6">
            <w:pPr>
              <w:pStyle w:val="MME-F-Instruction"/>
              <w:jc w:val="center"/>
              <w:rPr>
                <w:color w:val="auto"/>
                <w:sz w:val="28"/>
                <w:szCs w:val="28"/>
                <w:rtl/>
              </w:rPr>
            </w:pPr>
          </w:p>
        </w:tc>
        <w:tc>
          <w:tcPr>
            <w:tcW w:w="4715" w:type="pct"/>
            <w:gridSpan w:val="7"/>
          </w:tcPr>
          <w:p w:rsidR="00574FB9" w:rsidRPr="00AD6C29" w:rsidRDefault="00AD6C29" w:rsidP="00AD6C29">
            <w:pPr>
              <w:pStyle w:val="MME-F-Text"/>
              <w:rPr>
                <w:sz w:val="28"/>
                <w:rtl/>
              </w:rPr>
            </w:pPr>
            <w:r w:rsidRPr="00F01202">
              <w:rPr>
                <w:rFonts w:hint="cs"/>
                <w:rtl/>
              </w:rPr>
              <w:t>نام و نام خانوادگی مدیر گروه:</w:t>
            </w:r>
            <w:sdt>
              <w:sdtPr>
                <w:rPr>
                  <w:rFonts w:hint="cs"/>
                  <w:rtl/>
                </w:rPr>
                <w:id w:val="-302306894"/>
                <w:placeholder>
                  <w:docPart w:val="F7E93109355B4830A9BCB06050FEC282"/>
                </w:placeholder>
                <w:showingPlcHdr/>
                <w:text/>
              </w:sdtPr>
              <w:sdtEndPr/>
              <w:sdtContent>
                <w:r w:rsidRP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...........................................</w:t>
                </w:r>
              </w:sdtContent>
            </w:sdt>
            <w:r w:rsidRPr="00F01202">
              <w:rPr>
                <w:rFonts w:hint="cs"/>
                <w:rtl/>
              </w:rPr>
              <w:t xml:space="preserve">  تاریخ: </w:t>
            </w:r>
            <w:sdt>
              <w:sdtPr>
                <w:rPr>
                  <w:rFonts w:hint="cs"/>
                  <w:rtl/>
                </w:rPr>
                <w:id w:val="-635484166"/>
                <w:placeholder>
                  <w:docPart w:val="F843C9AA720249C787DD91CB0947DB27"/>
                </w:placeholder>
                <w:showingPlcHdr/>
                <w:text/>
              </w:sdtPr>
              <w:sdtEndPr/>
              <w:sdtContent>
                <w:r w:rsidRP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................</w:t>
                </w:r>
              </w:sdtContent>
            </w:sdt>
            <w:r>
              <w:rPr>
                <w:rFonts w:hint="cs"/>
                <w:rtl/>
              </w:rPr>
              <w:t xml:space="preserve"> </w:t>
            </w:r>
            <w:r w:rsidRPr="00F01202">
              <w:rPr>
                <w:rFonts w:hint="cs"/>
                <w:rtl/>
              </w:rPr>
              <w:t>امضا</w:t>
            </w:r>
            <w:r>
              <w:rPr>
                <w:rFonts w:hint="cs"/>
                <w:rtl/>
              </w:rPr>
              <w:t>:</w:t>
            </w:r>
          </w:p>
        </w:tc>
      </w:tr>
      <w:tr w:rsidR="006B11D6" w:rsidRPr="00F01202" w:rsidTr="00C44130">
        <w:trPr>
          <w:trHeight w:val="1012"/>
        </w:trPr>
        <w:tc>
          <w:tcPr>
            <w:tcW w:w="284" w:type="dxa"/>
            <w:vMerge w:val="restart"/>
            <w:textDirection w:val="btLr"/>
            <w:vAlign w:val="center"/>
          </w:tcPr>
          <w:p w:rsidR="006B11D6" w:rsidRPr="00C44130" w:rsidRDefault="00463A4C" w:rsidP="0087294F">
            <w:pPr>
              <w:pStyle w:val="MME-F-Instruction"/>
              <w:ind w:left="113" w:right="113"/>
              <w:jc w:val="center"/>
              <w:rPr>
                <w:color w:val="auto"/>
                <w:sz w:val="28"/>
                <w:szCs w:val="28"/>
                <w:rtl/>
              </w:rPr>
            </w:pPr>
            <w:r w:rsidRPr="00C44130">
              <w:rPr>
                <w:rFonts w:hint="cs"/>
                <w:color w:val="auto"/>
                <w:sz w:val="28"/>
                <w:szCs w:val="28"/>
                <w:rtl/>
              </w:rPr>
              <w:t xml:space="preserve">معاون </w:t>
            </w:r>
            <w:r w:rsidR="0087294F" w:rsidRPr="00C44130">
              <w:rPr>
                <w:rFonts w:hint="cs"/>
                <w:color w:val="auto"/>
                <w:sz w:val="28"/>
                <w:szCs w:val="28"/>
                <w:rtl/>
              </w:rPr>
              <w:t>دانشکده</w:t>
            </w:r>
          </w:p>
        </w:tc>
        <w:tc>
          <w:tcPr>
            <w:tcW w:w="4715" w:type="pct"/>
            <w:gridSpan w:val="7"/>
          </w:tcPr>
          <w:p w:rsidR="0087294F" w:rsidRDefault="0087294F" w:rsidP="0087294F">
            <w:pPr>
              <w:pStyle w:val="MME-F-Spaceline"/>
              <w:bidi/>
              <w:rPr>
                <w:rtl/>
              </w:rPr>
            </w:pPr>
          </w:p>
          <w:p w:rsidR="006B11D6" w:rsidRPr="00F01202" w:rsidRDefault="006B11D6" w:rsidP="007A3B51">
            <w:pPr>
              <w:pStyle w:val="MME-F-Text"/>
              <w:rPr>
                <w:rtl/>
              </w:rPr>
            </w:pPr>
            <w:r w:rsidRPr="00F01202">
              <w:rPr>
                <w:rtl/>
              </w:rPr>
              <w:t>مراتب در جلسه</w:t>
            </w:r>
            <w:r w:rsidRPr="00F01202">
              <w:rPr>
                <w:rFonts w:hint="cs"/>
                <w:rtl/>
              </w:rPr>
              <w:t xml:space="preserve"> </w:t>
            </w:r>
            <w:r w:rsidRPr="00F01202">
              <w:rPr>
                <w:rtl/>
              </w:rPr>
              <w:t xml:space="preserve">شوراي تحصيلات تكميلي دانشكده </w:t>
            </w:r>
            <w:r w:rsidRPr="00F01202">
              <w:rPr>
                <w:rFonts w:hint="cs"/>
                <w:rtl/>
              </w:rPr>
              <w:t xml:space="preserve">مورخ </w:t>
            </w:r>
            <w:sdt>
              <w:sdtPr>
                <w:rPr>
                  <w:rFonts w:hint="cs"/>
                  <w:rtl/>
                </w:rPr>
                <w:id w:val="-1002351063"/>
                <w:placeholder>
                  <w:docPart w:val="6714FF36109544D9BD1AEFFD0F5EEAEF"/>
                </w:placeholder>
                <w:showingPlcHdr/>
                <w:text/>
              </w:sdtPr>
              <w:sdtEndPr/>
              <w:sdtContent>
                <w:r w:rsidR="00AD6C29" w:rsidRP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................</w:t>
                </w:r>
              </w:sdtContent>
            </w:sdt>
            <w:r w:rsidRPr="00F01202">
              <w:rPr>
                <w:rFonts w:hint="cs"/>
                <w:rtl/>
              </w:rPr>
              <w:t xml:space="preserve"> </w:t>
            </w:r>
            <w:r w:rsidRPr="00F01202">
              <w:rPr>
                <w:rtl/>
              </w:rPr>
              <w:t>مطرح شد و داور</w:t>
            </w:r>
            <w:r w:rsidR="007A3B51">
              <w:rPr>
                <w:rFonts w:hint="cs"/>
                <w:rtl/>
              </w:rPr>
              <w:t>ان</w:t>
            </w:r>
            <w:r w:rsidRPr="00F01202">
              <w:rPr>
                <w:rtl/>
              </w:rPr>
              <w:t xml:space="preserve"> </w:t>
            </w:r>
            <w:r w:rsidRPr="00F01202">
              <w:rPr>
                <w:rFonts w:hint="cs"/>
                <w:rtl/>
              </w:rPr>
              <w:t>مطرح شده مورد تایید قرار گرفت</w:t>
            </w:r>
            <w:r w:rsidR="007A3B51">
              <w:rPr>
                <w:rFonts w:hint="cs"/>
                <w:rtl/>
              </w:rPr>
              <w:t>ند</w:t>
            </w:r>
            <w:bookmarkStart w:id="0" w:name="_GoBack"/>
            <w:bookmarkEnd w:id="0"/>
            <w:r w:rsidRPr="00F01202">
              <w:rPr>
                <w:rFonts w:hint="cs"/>
                <w:rtl/>
              </w:rPr>
              <w:t xml:space="preserve">. </w:t>
            </w:r>
          </w:p>
        </w:tc>
      </w:tr>
      <w:tr w:rsidR="006B11D6" w:rsidRPr="00F01202" w:rsidTr="00AA18F8">
        <w:trPr>
          <w:trHeight w:val="1048"/>
        </w:trPr>
        <w:tc>
          <w:tcPr>
            <w:tcW w:w="284" w:type="dxa"/>
            <w:vMerge/>
            <w:vAlign w:val="center"/>
          </w:tcPr>
          <w:p w:rsidR="006B11D6" w:rsidRPr="00C44130" w:rsidRDefault="006B11D6" w:rsidP="006B11D6">
            <w:pPr>
              <w:pStyle w:val="MME-F-Instruction"/>
              <w:jc w:val="center"/>
              <w:rPr>
                <w:color w:val="auto"/>
                <w:sz w:val="28"/>
                <w:szCs w:val="28"/>
                <w:rtl/>
              </w:rPr>
            </w:pPr>
          </w:p>
        </w:tc>
        <w:tc>
          <w:tcPr>
            <w:tcW w:w="4715" w:type="pct"/>
            <w:gridSpan w:val="7"/>
          </w:tcPr>
          <w:p w:rsidR="006B11D6" w:rsidRPr="00AA18F8" w:rsidRDefault="00AA18F8" w:rsidP="00AA18F8">
            <w:pPr>
              <w:pStyle w:val="MME-F-Text"/>
              <w:rPr>
                <w:sz w:val="28"/>
                <w:rtl/>
              </w:rPr>
            </w:pPr>
            <w:r w:rsidRPr="00F01202">
              <w:rPr>
                <w:rFonts w:hint="cs"/>
                <w:rtl/>
              </w:rPr>
              <w:t xml:space="preserve">نام و نام خانوادگی </w:t>
            </w:r>
            <w:r>
              <w:rPr>
                <w:rFonts w:hint="cs"/>
                <w:rtl/>
              </w:rPr>
              <w:t>معاون تحصیلا</w:t>
            </w:r>
            <w:r w:rsidR="00B370F3">
              <w:rPr>
                <w:rFonts w:hint="cs"/>
                <w:rtl/>
              </w:rPr>
              <w:t>ت</w:t>
            </w:r>
            <w:r>
              <w:rPr>
                <w:rFonts w:hint="cs"/>
                <w:rtl/>
              </w:rPr>
              <w:t xml:space="preserve"> تکمیلی</w:t>
            </w:r>
            <w:r w:rsidRPr="00F01202">
              <w:rPr>
                <w:rFonts w:hint="cs"/>
                <w:rtl/>
              </w:rPr>
              <w:t>:</w:t>
            </w:r>
            <w:sdt>
              <w:sdtPr>
                <w:rPr>
                  <w:rFonts w:hint="cs"/>
                  <w:rtl/>
                </w:rPr>
                <w:id w:val="-1792584268"/>
                <w:placeholder>
                  <w:docPart w:val="ABD168D330124226A16ED6458E8C19AC"/>
                </w:placeholder>
                <w:showingPlcHdr/>
                <w:text/>
              </w:sdtPr>
              <w:sdtEndPr/>
              <w:sdtContent>
                <w:r w:rsidRP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...........................................</w:t>
                </w:r>
              </w:sdtContent>
            </w:sdt>
            <w:r w:rsidRPr="00F01202">
              <w:rPr>
                <w:rFonts w:hint="cs"/>
                <w:rtl/>
              </w:rPr>
              <w:t xml:space="preserve">  تاریخ: </w:t>
            </w:r>
            <w:sdt>
              <w:sdtPr>
                <w:rPr>
                  <w:rFonts w:hint="cs"/>
                  <w:rtl/>
                </w:rPr>
                <w:id w:val="736439553"/>
                <w:placeholder>
                  <w:docPart w:val="AFC6467B5ED743869FC03743E057536D"/>
                </w:placeholder>
                <w:showingPlcHdr/>
                <w:text/>
              </w:sdtPr>
              <w:sdtEndPr/>
              <w:sdtContent>
                <w:r w:rsidRPr="00AD6C29">
                  <w:rPr>
                    <w:rFonts w:hint="cs"/>
                    <w:color w:val="A6A6A6" w:themeColor="background1" w:themeShade="A6"/>
                    <w:shd w:val="clear" w:color="auto" w:fill="F2F2F2" w:themeFill="background1" w:themeFillShade="F2"/>
                    <w:rtl/>
                  </w:rPr>
                  <w:t>...................</w:t>
                </w:r>
              </w:sdtContent>
            </w:sdt>
            <w:r>
              <w:rPr>
                <w:rFonts w:hint="cs"/>
                <w:rtl/>
              </w:rPr>
              <w:t xml:space="preserve"> </w:t>
            </w:r>
            <w:r w:rsidRPr="00F01202">
              <w:rPr>
                <w:rFonts w:hint="cs"/>
                <w:rtl/>
              </w:rPr>
              <w:t>امضا</w:t>
            </w:r>
            <w:r>
              <w:rPr>
                <w:rFonts w:hint="cs"/>
                <w:rtl/>
              </w:rPr>
              <w:t>:</w:t>
            </w:r>
          </w:p>
        </w:tc>
      </w:tr>
    </w:tbl>
    <w:p w:rsidR="003008D9" w:rsidRDefault="003008D9" w:rsidP="004551F3">
      <w:pPr>
        <w:pStyle w:val="MME-F-Spaceline"/>
        <w:bidi/>
        <w:rPr>
          <w:rtl/>
        </w:rPr>
      </w:pPr>
    </w:p>
    <w:sectPr w:rsidR="003008D9" w:rsidSect="003008D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567" w:right="567" w:bottom="284" w:left="567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A1459" w:rsidRDefault="006A1459" w:rsidP="00476467">
      <w:r>
        <w:separator/>
      </w:r>
    </w:p>
  </w:endnote>
  <w:endnote w:type="continuationSeparator" w:id="0">
    <w:p w:rsidR="006A1459" w:rsidRDefault="006A1459" w:rsidP="00476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default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Bold r:id="rId1" w:subsetted="1" w:fontKey="{70D28BFC-293D-48EC-8CBF-C544A98C6E81}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2" w:fontKey="{A514B3DA-6F38-47F8-A055-BFDCD32A2AD3}"/>
    <w:embedBold r:id="rId3" w:fontKey="{0DC2D46E-F2C3-44CB-98C3-5EDF68FE11FC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4" w:subsetted="1" w:fontKey="{91AF2E5B-B7C2-4D69-B6DE-86094E60647C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5" w:subsetted="1" w:fontKey="{EF84AFD0-205D-4C9C-9B2F-9FFB618E9632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2A03" w:rsidRDefault="00732A0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2A03" w:rsidRDefault="00732A0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2A03" w:rsidRDefault="00732A0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A1459" w:rsidRDefault="006A1459" w:rsidP="00476467">
      <w:r>
        <w:separator/>
      </w:r>
    </w:p>
  </w:footnote>
  <w:footnote w:type="continuationSeparator" w:id="0">
    <w:p w:rsidR="006A1459" w:rsidRDefault="006A1459" w:rsidP="0047646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2A03" w:rsidRDefault="00732A0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bidiVisual/>
      <w:tblW w:w="5000" w:type="pct"/>
      <w:tblBorders>
        <w:top w:val="single" w:sz="6" w:space="0" w:color="0070C0"/>
        <w:left w:val="single" w:sz="6" w:space="0" w:color="0070C0"/>
        <w:bottom w:val="single" w:sz="6" w:space="0" w:color="0070C0"/>
        <w:right w:val="single" w:sz="6" w:space="0" w:color="0070C0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71"/>
      <w:gridCol w:w="7603"/>
      <w:gridCol w:w="1583"/>
    </w:tblGrid>
    <w:tr w:rsidR="00476467" w:rsidRPr="00632690" w:rsidTr="00154DCE">
      <w:trPr>
        <w:trHeight w:hRule="exact" w:val="1134"/>
      </w:trPr>
      <w:tc>
        <w:tcPr>
          <w:tcW w:w="730" w:type="pct"/>
          <w:vAlign w:val="center"/>
        </w:tcPr>
        <w:p w:rsidR="00476467" w:rsidRPr="00632690" w:rsidRDefault="003816F3" w:rsidP="00476467">
          <w:pPr>
            <w:pStyle w:val="MME-F-Subtitle"/>
            <w:rPr>
              <w:color w:val="44546A" w:themeColor="text2"/>
              <w:rtl/>
            </w:rPr>
          </w:pPr>
          <w:r>
            <w:rPr>
              <w:noProof/>
              <w:color w:val="44546A" w:themeColor="text2"/>
              <w:rtl/>
              <w:lang w:bidi="ar-SA"/>
            </w:rPr>
            <w:drawing>
              <wp:inline distT="0" distB="0" distL="0" distR="0">
                <wp:extent cx="648000" cy="6480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MME-LOGO-220122.png"/>
                        <pic:cNvPicPr/>
                      </pic:nvPicPr>
                      <pic:blipFill>
                        <a:blip r:embed="rId1" cstate="print">
                          <a:duotone>
                            <a:schemeClr val="accent5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8000" cy="64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534" w:type="pct"/>
          <w:vAlign w:val="center"/>
        </w:tcPr>
        <w:p w:rsidR="00476467" w:rsidRPr="00476467" w:rsidRDefault="00732A03" w:rsidP="00732A03">
          <w:pPr>
            <w:pStyle w:val="MME-T"/>
            <w:spacing w:before="240"/>
            <w:rPr>
              <w:color w:val="4472C4" w:themeColor="accent5"/>
              <w:rtl/>
            </w:rPr>
          </w:pPr>
          <w:r>
            <w:rPr>
              <w:rFonts w:hint="cs"/>
              <w:color w:val="4472C4" w:themeColor="accent5"/>
              <w:rtl/>
            </w:rPr>
            <w:t xml:space="preserve">برگ تعیین داوران </w:t>
          </w:r>
          <w:r w:rsidR="00476467" w:rsidRPr="00476467">
            <w:rPr>
              <w:rFonts w:hint="cs"/>
              <w:color w:val="4472C4" w:themeColor="accent5"/>
              <w:rtl/>
            </w:rPr>
            <w:t>دفاع پایان</w:t>
          </w:r>
          <w:r w:rsidR="00476467" w:rsidRPr="00476467">
            <w:rPr>
              <w:rFonts w:hint="eastAsia"/>
              <w:color w:val="4472C4" w:themeColor="accent5"/>
              <w:rtl/>
            </w:rPr>
            <w:t>‌</w:t>
          </w:r>
          <w:r w:rsidR="00476467" w:rsidRPr="00476467">
            <w:rPr>
              <w:rFonts w:hint="cs"/>
              <w:color w:val="4472C4" w:themeColor="accent5"/>
              <w:rtl/>
            </w:rPr>
            <w:t xml:space="preserve">نامه </w:t>
          </w:r>
          <w:r w:rsidR="00476467" w:rsidRPr="00476467">
            <w:rPr>
              <w:color w:val="4472C4" w:themeColor="accent5"/>
              <w:rtl/>
            </w:rPr>
            <w:t>كارشناسي ارشد</w:t>
          </w:r>
        </w:p>
        <w:p w:rsidR="00476467" w:rsidRPr="00632690" w:rsidRDefault="00476467" w:rsidP="00476467">
          <w:pPr>
            <w:pStyle w:val="MME-F-Subtitle"/>
            <w:rPr>
              <w:color w:val="44546A" w:themeColor="text2"/>
              <w:rtl/>
            </w:rPr>
          </w:pPr>
          <w:r w:rsidRPr="00476467">
            <w:rPr>
              <w:color w:val="4472C4" w:themeColor="accent5"/>
              <w:rtl/>
            </w:rPr>
            <w:t>دانشکده مهندس</w:t>
          </w:r>
          <w:r w:rsidRPr="00476467">
            <w:rPr>
              <w:rFonts w:hint="cs"/>
              <w:color w:val="4472C4" w:themeColor="accent5"/>
              <w:rtl/>
            </w:rPr>
            <w:t>ی</w:t>
          </w:r>
          <w:r w:rsidRPr="00476467">
            <w:rPr>
              <w:color w:val="4472C4" w:themeColor="accent5"/>
              <w:rtl/>
            </w:rPr>
            <w:t xml:space="preserve"> مواد و متالورژ</w:t>
          </w:r>
          <w:r w:rsidRPr="00476467">
            <w:rPr>
              <w:rFonts w:hint="cs"/>
              <w:color w:val="4472C4" w:themeColor="accent5"/>
              <w:rtl/>
            </w:rPr>
            <w:t>ی</w:t>
          </w:r>
        </w:p>
      </w:tc>
      <w:tc>
        <w:tcPr>
          <w:tcW w:w="736" w:type="pct"/>
          <w:vAlign w:val="center"/>
        </w:tcPr>
        <w:p w:rsidR="00476467" w:rsidRPr="00632690" w:rsidRDefault="00476467" w:rsidP="00476467">
          <w:pPr>
            <w:pStyle w:val="MME-F-Subtitle"/>
            <w:rPr>
              <w:noProof/>
              <w:color w:val="44546A" w:themeColor="text2"/>
              <w:rtl/>
            </w:rPr>
          </w:pPr>
          <w:r>
            <w:rPr>
              <w:noProof/>
              <w:color w:val="44546A" w:themeColor="text2"/>
              <w:rtl/>
              <w:lang w:bidi="ar-SA"/>
            </w:rPr>
            <w:drawing>
              <wp:inline distT="0" distB="0" distL="0" distR="0" wp14:anchorId="5B9C6F6C" wp14:editId="1B6B709B">
                <wp:extent cx="539272" cy="64800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13970410 AUTp LOGO.png"/>
                        <pic:cNvPicPr/>
                      </pic:nvPicPr>
                      <pic:blipFill>
                        <a:blip r:embed="rId2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9272" cy="64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476467" w:rsidRDefault="00476467" w:rsidP="00476467">
    <w:pPr>
      <w:pStyle w:val="Header"/>
      <w:bidi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2A03" w:rsidRDefault="00732A0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EA96400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244D13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24A4B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24AF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D5E90B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0BE4B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70B6D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996B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A160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8A0DF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embedSystemFonts/>
  <w:saveSubsetFonts/>
  <w:proofState w:spelling="clean" w:grammar="clean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tjSytDA2MDK3MLRU0lEKTi0uzszPAykwqgUAm/iAICwAAAA="/>
  </w:docVars>
  <w:rsids>
    <w:rsidRoot w:val="0065708F"/>
    <w:rsid w:val="00004BCB"/>
    <w:rsid w:val="000417AB"/>
    <w:rsid w:val="000B6476"/>
    <w:rsid w:val="00146214"/>
    <w:rsid w:val="00150D3B"/>
    <w:rsid w:val="00166498"/>
    <w:rsid w:val="001909DD"/>
    <w:rsid w:val="001C38BC"/>
    <w:rsid w:val="001C43E7"/>
    <w:rsid w:val="001D61AD"/>
    <w:rsid w:val="0020737D"/>
    <w:rsid w:val="00235A43"/>
    <w:rsid w:val="002403D1"/>
    <w:rsid w:val="00257044"/>
    <w:rsid w:val="00273EA3"/>
    <w:rsid w:val="00276CA7"/>
    <w:rsid w:val="00281D6D"/>
    <w:rsid w:val="002B5F52"/>
    <w:rsid w:val="002C5C3A"/>
    <w:rsid w:val="002D1BBA"/>
    <w:rsid w:val="002E3CA7"/>
    <w:rsid w:val="003008D9"/>
    <w:rsid w:val="003074C8"/>
    <w:rsid w:val="003127A6"/>
    <w:rsid w:val="0037595A"/>
    <w:rsid w:val="003816F3"/>
    <w:rsid w:val="00386A06"/>
    <w:rsid w:val="004101A2"/>
    <w:rsid w:val="0044408B"/>
    <w:rsid w:val="004551F3"/>
    <w:rsid w:val="00463A4C"/>
    <w:rsid w:val="00470D24"/>
    <w:rsid w:val="00476467"/>
    <w:rsid w:val="004831EE"/>
    <w:rsid w:val="00491418"/>
    <w:rsid w:val="00533FAB"/>
    <w:rsid w:val="00535059"/>
    <w:rsid w:val="00574FB9"/>
    <w:rsid w:val="006401C1"/>
    <w:rsid w:val="00652E4D"/>
    <w:rsid w:val="0065708F"/>
    <w:rsid w:val="00670562"/>
    <w:rsid w:val="00676A6E"/>
    <w:rsid w:val="006A1459"/>
    <w:rsid w:val="006B11D6"/>
    <w:rsid w:val="006D7A43"/>
    <w:rsid w:val="006F3AFE"/>
    <w:rsid w:val="007114B4"/>
    <w:rsid w:val="007246F7"/>
    <w:rsid w:val="00732A03"/>
    <w:rsid w:val="00780E44"/>
    <w:rsid w:val="0079517A"/>
    <w:rsid w:val="007A3B51"/>
    <w:rsid w:val="007D0724"/>
    <w:rsid w:val="00804FDF"/>
    <w:rsid w:val="0087294F"/>
    <w:rsid w:val="00873959"/>
    <w:rsid w:val="00876887"/>
    <w:rsid w:val="00910CA9"/>
    <w:rsid w:val="0092203C"/>
    <w:rsid w:val="00953C0C"/>
    <w:rsid w:val="009E6B01"/>
    <w:rsid w:val="00A100CE"/>
    <w:rsid w:val="00A163DF"/>
    <w:rsid w:val="00A657E5"/>
    <w:rsid w:val="00AA13A0"/>
    <w:rsid w:val="00AA18F8"/>
    <w:rsid w:val="00AB53EA"/>
    <w:rsid w:val="00AD48E0"/>
    <w:rsid w:val="00AD6C29"/>
    <w:rsid w:val="00AF406E"/>
    <w:rsid w:val="00B02E41"/>
    <w:rsid w:val="00B370F3"/>
    <w:rsid w:val="00B47F43"/>
    <w:rsid w:val="00BB0FC0"/>
    <w:rsid w:val="00C00B83"/>
    <w:rsid w:val="00C3390C"/>
    <w:rsid w:val="00C370F5"/>
    <w:rsid w:val="00C44130"/>
    <w:rsid w:val="00C46CD2"/>
    <w:rsid w:val="00C867EE"/>
    <w:rsid w:val="00CA4097"/>
    <w:rsid w:val="00CC1BAD"/>
    <w:rsid w:val="00D33D2D"/>
    <w:rsid w:val="00D557D7"/>
    <w:rsid w:val="00D628DE"/>
    <w:rsid w:val="00DC4F96"/>
    <w:rsid w:val="00DC7470"/>
    <w:rsid w:val="00DF24BF"/>
    <w:rsid w:val="00E27B41"/>
    <w:rsid w:val="00E7748D"/>
    <w:rsid w:val="00E95065"/>
    <w:rsid w:val="00EA0642"/>
    <w:rsid w:val="00ED1B87"/>
    <w:rsid w:val="00EE29B2"/>
    <w:rsid w:val="00EE3692"/>
    <w:rsid w:val="00F01202"/>
    <w:rsid w:val="00F212E2"/>
    <w:rsid w:val="00F56BFE"/>
    <w:rsid w:val="00F87B8B"/>
    <w:rsid w:val="00FA5AD6"/>
    <w:rsid w:val="00FB5CAF"/>
    <w:rsid w:val="00FE6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29C6869-BDF7-4F97-9A27-B54C6E1B8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294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E6B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4764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6467"/>
    <w:rPr>
      <w:sz w:val="24"/>
      <w:szCs w:val="24"/>
    </w:rPr>
  </w:style>
  <w:style w:type="paragraph" w:styleId="Footer">
    <w:name w:val="footer"/>
    <w:basedOn w:val="Normal"/>
    <w:link w:val="FooterChar"/>
    <w:rsid w:val="0047646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467"/>
    <w:rPr>
      <w:sz w:val="24"/>
      <w:szCs w:val="24"/>
    </w:rPr>
  </w:style>
  <w:style w:type="paragraph" w:customStyle="1" w:styleId="MME-T">
    <w:name w:val="MME-T عنوان فرم"/>
    <w:next w:val="MME-F-Text"/>
    <w:qFormat/>
    <w:rsid w:val="0087294F"/>
    <w:pPr>
      <w:bidi/>
      <w:jc w:val="center"/>
    </w:pPr>
    <w:rPr>
      <w:rFonts w:ascii="Times New Roman Bold" w:hAnsi="Times New Roman Bold" w:cs="B Titr"/>
      <w:b/>
      <w:bCs/>
      <w:sz w:val="24"/>
      <w:szCs w:val="28"/>
      <w:lang w:bidi="fa-IR"/>
    </w:rPr>
  </w:style>
  <w:style w:type="paragraph" w:customStyle="1" w:styleId="MME-F-Subtitle">
    <w:name w:val="MME-F-Subtitle زیرعنوان"/>
    <w:qFormat/>
    <w:rsid w:val="0087294F"/>
    <w:pPr>
      <w:bidi/>
      <w:jc w:val="center"/>
    </w:pPr>
    <w:rPr>
      <w:rFonts w:ascii="Times New Roman Bold" w:hAnsi="Times New Roman Bold" w:cs="B Mitra"/>
      <w:b/>
      <w:bCs/>
      <w:sz w:val="22"/>
      <w:szCs w:val="24"/>
      <w:lang w:bidi="fa-IR"/>
    </w:rPr>
  </w:style>
  <w:style w:type="paragraph" w:customStyle="1" w:styleId="MME-F-Instruction">
    <w:name w:val="MME-F-Instruction راهنما"/>
    <w:qFormat/>
    <w:rsid w:val="0087294F"/>
    <w:pPr>
      <w:bidi/>
      <w:jc w:val="both"/>
    </w:pPr>
    <w:rPr>
      <w:rFonts w:ascii="Calibri" w:hAnsi="Calibri" w:cs="B Mitra"/>
      <w:color w:val="44546A" w:themeColor="text2"/>
      <w:sz w:val="24"/>
      <w:szCs w:val="24"/>
      <w:lang w:bidi="fa-IR"/>
    </w:rPr>
  </w:style>
  <w:style w:type="paragraph" w:styleId="BalloonText">
    <w:name w:val="Balloon Text"/>
    <w:basedOn w:val="Normal"/>
    <w:link w:val="BalloonTextChar"/>
    <w:rsid w:val="00463A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63A4C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6D7A43"/>
    <w:rPr>
      <w:color w:val="808080"/>
    </w:rPr>
  </w:style>
  <w:style w:type="paragraph" w:customStyle="1" w:styleId="MME-F-NameSign">
    <w:name w:val="MME-F-Name &amp; Sign اسم و امضا"/>
    <w:next w:val="Normal"/>
    <w:qFormat/>
    <w:rsid w:val="0087294F"/>
    <w:pPr>
      <w:tabs>
        <w:tab w:val="left" w:pos="5670"/>
        <w:tab w:val="left" w:pos="7513"/>
      </w:tabs>
      <w:bidi/>
    </w:pPr>
    <w:rPr>
      <w:rFonts w:cs="B Mitra"/>
      <w:sz w:val="24"/>
      <w:szCs w:val="28"/>
      <w:lang w:bidi="fa-IR"/>
    </w:rPr>
  </w:style>
  <w:style w:type="paragraph" w:customStyle="1" w:styleId="MME-F-ProjectTitle">
    <w:name w:val="MME-F-Project Title عنوان پروژه"/>
    <w:next w:val="Normal"/>
    <w:qFormat/>
    <w:rsid w:val="0087294F"/>
    <w:pPr>
      <w:bidi/>
      <w:spacing w:before="120" w:after="120"/>
    </w:pPr>
    <w:rPr>
      <w:rFonts w:ascii="Times New Roman Bold" w:hAnsi="Times New Roman Bold" w:cs="B Mitra"/>
      <w:b/>
      <w:bCs/>
      <w:sz w:val="24"/>
      <w:szCs w:val="26"/>
      <w:lang w:bidi="fa-IR"/>
    </w:rPr>
  </w:style>
  <w:style w:type="paragraph" w:customStyle="1" w:styleId="MME-F-Reference">
    <w:name w:val="MME-F-Reference فهرست مراجع"/>
    <w:qFormat/>
    <w:rsid w:val="0087294F"/>
    <w:rPr>
      <w:rFonts w:cs="B Mitra"/>
      <w:szCs w:val="24"/>
    </w:rPr>
  </w:style>
  <w:style w:type="paragraph" w:customStyle="1" w:styleId="MME-F-Spaceline">
    <w:name w:val="MME-F-Space line سطرفاصله"/>
    <w:qFormat/>
    <w:rsid w:val="0087294F"/>
    <w:rPr>
      <w:rFonts w:cs="B Mitra"/>
      <w:sz w:val="14"/>
      <w:szCs w:val="16"/>
      <w:lang w:bidi="fa-IR"/>
    </w:rPr>
  </w:style>
  <w:style w:type="paragraph" w:customStyle="1" w:styleId="MME-F-Text">
    <w:name w:val="MME-F-Text متن"/>
    <w:qFormat/>
    <w:rsid w:val="0087294F"/>
    <w:pPr>
      <w:bidi/>
    </w:pPr>
    <w:rPr>
      <w:rFonts w:cs="B Mitra"/>
      <w:sz w:val="24"/>
      <w:szCs w:val="28"/>
      <w:lang w:bidi="fa-IR"/>
    </w:rPr>
  </w:style>
  <w:style w:type="paragraph" w:customStyle="1" w:styleId="MME-F-Titr">
    <w:name w:val="MME-F-Titr تیتر"/>
    <w:next w:val="MME-F-Text"/>
    <w:qFormat/>
    <w:rsid w:val="0087294F"/>
    <w:pPr>
      <w:bidi/>
    </w:pPr>
    <w:rPr>
      <w:rFonts w:ascii="Times New Roman Bold" w:hAnsi="Times New Roman Bold" w:cs="B Mitra"/>
      <w:b/>
      <w:bCs/>
      <w:sz w:val="24"/>
      <w:szCs w:val="26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76E85EC0E5D4D888E4E26F0697776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3F71B-6B8C-499B-B2C7-0D63A00CC93B}"/>
      </w:docPartPr>
      <w:docPartBody>
        <w:p w:rsidR="0030065D" w:rsidRDefault="00EB1C17" w:rsidP="00EB1C17">
          <w:pPr>
            <w:pStyle w:val="E76E85EC0E5D4D888E4E26F0697776513"/>
          </w:pPr>
          <w:r w:rsidRPr="00AD6C29"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.......................................................</w:t>
          </w:r>
        </w:p>
      </w:docPartBody>
    </w:docPart>
    <w:docPart>
      <w:docPartPr>
        <w:name w:val="84097214EB844606863477A5F387E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B67D88-99C0-425E-8D89-A32274565694}"/>
      </w:docPartPr>
      <w:docPartBody>
        <w:p w:rsidR="0030065D" w:rsidRDefault="00EB1C17" w:rsidP="00EB1C17">
          <w:pPr>
            <w:pStyle w:val="84097214EB844606863477A5F387E0DC3"/>
          </w:pPr>
          <w:r w:rsidRPr="00AD6C29"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......................................................</w:t>
          </w:r>
        </w:p>
      </w:docPartBody>
    </w:docPart>
    <w:docPart>
      <w:docPartPr>
        <w:name w:val="7A215195498C4D1D8DB9C312B3FFF8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E6F9AD-9694-4931-8D73-A77CFCB0BE02}"/>
      </w:docPartPr>
      <w:docPartBody>
        <w:p w:rsidR="0030065D" w:rsidRDefault="00EB1C17" w:rsidP="00EB1C17">
          <w:pPr>
            <w:pStyle w:val="7A215195498C4D1D8DB9C312B3FFF84D3"/>
          </w:pPr>
          <w:r w:rsidRPr="00AD6C29"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......................................</w:t>
          </w:r>
        </w:p>
      </w:docPartBody>
    </w:docPart>
    <w:docPart>
      <w:docPartPr>
        <w:name w:val="9DF97D0E8DC94B9BBDF1095CC6FB89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B866B-07E8-4910-BFD7-BC24A998CF77}"/>
      </w:docPartPr>
      <w:docPartBody>
        <w:p w:rsidR="0030065D" w:rsidRDefault="00EB1C17" w:rsidP="00EB1C17">
          <w:pPr>
            <w:pStyle w:val="9DF97D0E8DC94B9BBDF1095CC6FB890B3"/>
          </w:pPr>
          <w:r w:rsidRPr="00AD6C29">
            <w:rPr>
              <w:rFonts w:hint="cs"/>
              <w:color w:val="A6A6A6" w:themeColor="background1" w:themeShade="A6"/>
              <w:sz w:val="28"/>
              <w:shd w:val="clear" w:color="auto" w:fill="F2F2F2" w:themeFill="background1" w:themeFillShade="F2"/>
              <w:rtl/>
            </w:rPr>
            <w:t>..........................................................................................................................................................................</w:t>
          </w:r>
        </w:p>
      </w:docPartBody>
    </w:docPart>
    <w:docPart>
      <w:docPartPr>
        <w:name w:val="F2D8E37E6CBF465D9D0FB40C990C69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74F25A-15A5-4127-A9C1-86517FCF0652}"/>
      </w:docPartPr>
      <w:docPartBody>
        <w:p w:rsidR="0030065D" w:rsidRDefault="00EB1C17" w:rsidP="00EB1C17">
          <w:pPr>
            <w:pStyle w:val="F2D8E37E6CBF465D9D0FB40C990C69DB3"/>
          </w:pPr>
          <w:r w:rsidRPr="00AD6C29">
            <w:rPr>
              <w:rFonts w:hint="cs"/>
              <w:color w:val="A6A6A6" w:themeColor="background1" w:themeShade="A6"/>
              <w:sz w:val="28"/>
              <w:shd w:val="clear" w:color="auto" w:fill="F2F2F2" w:themeFill="background1" w:themeFillShade="F2"/>
              <w:rtl/>
            </w:rPr>
            <w:t>..........................................................</w:t>
          </w:r>
        </w:p>
      </w:docPartBody>
    </w:docPart>
    <w:docPart>
      <w:docPartPr>
        <w:name w:val="033D683624284BD5B6F6A2AFEC8DC7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3220B2-1525-43F2-8853-B9C5BFC21AD8}"/>
      </w:docPartPr>
      <w:docPartBody>
        <w:p w:rsidR="0030065D" w:rsidRDefault="00EB1C17" w:rsidP="00EB1C17">
          <w:pPr>
            <w:pStyle w:val="033D683624284BD5B6F6A2AFEC8DC76E3"/>
          </w:pPr>
          <w:r w:rsidRPr="00AD6C29">
            <w:rPr>
              <w:rFonts w:hint="cs"/>
              <w:color w:val="A6A6A6" w:themeColor="background1" w:themeShade="A6"/>
              <w:sz w:val="28"/>
              <w:shd w:val="clear" w:color="auto" w:fill="F2F2F2" w:themeFill="background1" w:themeFillShade="F2"/>
              <w:rtl/>
            </w:rPr>
            <w:t>...................................................</w:t>
          </w:r>
        </w:p>
      </w:docPartBody>
    </w:docPart>
    <w:docPart>
      <w:docPartPr>
        <w:name w:val="8EBCB0252E874F609552ED6FC757C2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72154-C37B-4602-91B3-5323C4135F41}"/>
      </w:docPartPr>
      <w:docPartBody>
        <w:p w:rsidR="0030065D" w:rsidRDefault="00EB1C17" w:rsidP="00EB1C17">
          <w:pPr>
            <w:pStyle w:val="8EBCB0252E874F609552ED6FC757C2AF3"/>
          </w:pPr>
          <w:r w:rsidRPr="00AD6C29">
            <w:rPr>
              <w:rFonts w:hint="cs"/>
              <w:color w:val="A6A6A6" w:themeColor="background1" w:themeShade="A6"/>
              <w:sz w:val="28"/>
              <w:shd w:val="clear" w:color="auto" w:fill="F2F2F2" w:themeFill="background1" w:themeFillShade="F2"/>
              <w:rtl/>
            </w:rPr>
            <w:t>..............................................................</w:t>
          </w:r>
        </w:p>
      </w:docPartBody>
    </w:docPart>
    <w:docPart>
      <w:docPartPr>
        <w:name w:val="CDA7FA24C1434F10812888A9A9F7E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4A23DF-C37E-4B36-AAFB-A3455EA6420A}"/>
      </w:docPartPr>
      <w:docPartBody>
        <w:p w:rsidR="0030065D" w:rsidRDefault="00EB1C17" w:rsidP="00EB1C17">
          <w:pPr>
            <w:pStyle w:val="CDA7FA24C1434F10812888A9A9F7ED883"/>
          </w:pPr>
          <w:r w:rsidRPr="00AD6C29">
            <w:rPr>
              <w:rFonts w:hint="cs"/>
              <w:color w:val="A6A6A6" w:themeColor="background1" w:themeShade="A6"/>
              <w:sz w:val="28"/>
              <w:shd w:val="clear" w:color="auto" w:fill="F2F2F2" w:themeFill="background1" w:themeFillShade="F2"/>
              <w:rtl/>
            </w:rPr>
            <w:t>............................................................</w:t>
          </w:r>
        </w:p>
      </w:docPartBody>
    </w:docPart>
    <w:docPart>
      <w:docPartPr>
        <w:name w:val="2C52C9E2D4EF4F3AB5B5DFF90382FD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08304A-A3A7-4B0E-800E-F91B23758DB2}"/>
      </w:docPartPr>
      <w:docPartBody>
        <w:p w:rsidR="0030065D" w:rsidRDefault="00EB1C17" w:rsidP="00EB1C17">
          <w:pPr>
            <w:pStyle w:val="2C52C9E2D4EF4F3AB5B5DFF90382FD913"/>
          </w:pPr>
          <w:r w:rsidRPr="00AD6C29"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.....</w:t>
          </w:r>
        </w:p>
      </w:docPartBody>
    </w:docPart>
    <w:docPart>
      <w:docPartPr>
        <w:name w:val="F7A38DEB86C1423385EF15FEABF69E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FC7A3E-7F43-479A-9369-2DB631B29303}"/>
      </w:docPartPr>
      <w:docPartBody>
        <w:p w:rsidR="0030065D" w:rsidRDefault="00EB1C17" w:rsidP="00EB1C17">
          <w:pPr>
            <w:pStyle w:val="F7A38DEB86C1423385EF15FEABF69ED93"/>
          </w:pPr>
          <w:r w:rsidRPr="00AD6C29"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....</w:t>
          </w:r>
        </w:p>
      </w:docPartBody>
    </w:docPart>
    <w:docPart>
      <w:docPartPr>
        <w:name w:val="56C80E21B3964504A641C038A6908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28CD5D-1298-4F93-8DCB-020FEE55A8EE}"/>
      </w:docPartPr>
      <w:docPartBody>
        <w:p w:rsidR="0030065D" w:rsidRDefault="00EB1C17" w:rsidP="00EB1C17">
          <w:pPr>
            <w:pStyle w:val="56C80E21B3964504A641C038A69084DC3"/>
          </w:pPr>
          <w:r w:rsidRPr="00AD6C29"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...........................................</w:t>
          </w:r>
        </w:p>
      </w:docPartBody>
    </w:docPart>
    <w:docPart>
      <w:docPartPr>
        <w:name w:val="383A69D56D8F4873B3F1C85587F6D1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C2CB17-653D-4157-8D45-E8446DA8B68A}"/>
      </w:docPartPr>
      <w:docPartBody>
        <w:p w:rsidR="0030065D" w:rsidRDefault="00EB1C17" w:rsidP="00EB1C17">
          <w:pPr>
            <w:pStyle w:val="383A69D56D8F4873B3F1C85587F6D16B3"/>
          </w:pPr>
          <w:r w:rsidRPr="00AD6C29"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................</w:t>
          </w:r>
        </w:p>
      </w:docPartBody>
    </w:docPart>
    <w:docPart>
      <w:docPartPr>
        <w:name w:val="C0FDF88AC8654B2889AE49E711266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DE5C84-EEA8-4009-8E6E-F1D3BCBAEEE8}"/>
      </w:docPartPr>
      <w:docPartBody>
        <w:p w:rsidR="0030065D" w:rsidRDefault="00EB1C17" w:rsidP="00EB1C17">
          <w:pPr>
            <w:pStyle w:val="C0FDF88AC8654B2889AE49E7112668F52"/>
          </w:pPr>
          <w:r w:rsidRPr="00AD6C29">
            <w:rPr>
              <w:rFonts w:hint="cs"/>
              <w:color w:val="A6A6A6" w:themeColor="background1" w:themeShade="A6"/>
              <w:sz w:val="28"/>
              <w:shd w:val="clear" w:color="auto" w:fill="F2F2F2" w:themeFill="background1" w:themeFillShade="F2"/>
              <w:rtl/>
            </w:rPr>
            <w:t>............................................................</w:t>
          </w:r>
        </w:p>
      </w:docPartBody>
    </w:docPart>
    <w:docPart>
      <w:docPartPr>
        <w:name w:val="73F3DF1C47844472B0424FCDF5BCCA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82BAD-89E4-4091-A1F2-F7E83199A5BC}"/>
      </w:docPartPr>
      <w:docPartBody>
        <w:p w:rsidR="0030065D" w:rsidRDefault="00EB1C17" w:rsidP="00EB1C17">
          <w:pPr>
            <w:pStyle w:val="73F3DF1C47844472B0424FCDF5BCCA362"/>
          </w:pPr>
          <w:r w:rsidRPr="00AD6C29">
            <w:rPr>
              <w:rFonts w:hint="cs"/>
              <w:color w:val="A6A6A6" w:themeColor="background1" w:themeShade="A6"/>
              <w:sz w:val="28"/>
              <w:shd w:val="clear" w:color="auto" w:fill="F2F2F2" w:themeFill="background1" w:themeFillShade="F2"/>
              <w:rtl/>
            </w:rPr>
            <w:t>............................................................</w:t>
          </w:r>
        </w:p>
      </w:docPartBody>
    </w:docPart>
    <w:docPart>
      <w:docPartPr>
        <w:name w:val="1E86D91AFC704D4ABDE857E7C0EBC6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876068-7784-4AAA-B3B2-857903963909}"/>
      </w:docPartPr>
      <w:docPartBody>
        <w:p w:rsidR="0030065D" w:rsidRDefault="00EB1C17" w:rsidP="00EB1C17">
          <w:pPr>
            <w:pStyle w:val="1E86D91AFC704D4ABDE857E7C0EBC6FF2"/>
          </w:pPr>
          <w:r w:rsidRPr="00AD6C29"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.....</w:t>
          </w:r>
        </w:p>
      </w:docPartBody>
    </w:docPart>
    <w:docPart>
      <w:docPartPr>
        <w:name w:val="682BAFC824F14A078511FE85064AD6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C159EF-03A9-4B88-8D47-BBA54CF6F638}"/>
      </w:docPartPr>
      <w:docPartBody>
        <w:p w:rsidR="0030065D" w:rsidRDefault="00EB1C17" w:rsidP="00EB1C17">
          <w:pPr>
            <w:pStyle w:val="682BAFC824F14A078511FE85064AD6092"/>
          </w:pPr>
          <w:r w:rsidRPr="00AD6C29"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.....</w:t>
          </w:r>
        </w:p>
      </w:docPartBody>
    </w:docPart>
    <w:docPart>
      <w:docPartPr>
        <w:name w:val="14189479256A4AD7A27EB407051ED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3AB9BB-E4E2-44ED-B25C-897929A032D8}"/>
      </w:docPartPr>
      <w:docPartBody>
        <w:p w:rsidR="0030065D" w:rsidRDefault="00EB1C17" w:rsidP="00EB1C17">
          <w:pPr>
            <w:pStyle w:val="14189479256A4AD7A27EB407051ED4ED2"/>
          </w:pPr>
          <w:r w:rsidRPr="00AD6C29"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.</w:t>
          </w:r>
          <w:r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...................</w:t>
          </w:r>
          <w:r w:rsidRPr="00AD6C29"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.</w:t>
          </w:r>
        </w:p>
      </w:docPartBody>
    </w:docPart>
    <w:docPart>
      <w:docPartPr>
        <w:name w:val="0F78402B5E1047DA9B9F0DC25FABC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FB7A23-720B-4000-B9A6-BE1941FD4DE1}"/>
      </w:docPartPr>
      <w:docPartBody>
        <w:p w:rsidR="0030065D" w:rsidRDefault="00EB1C17" w:rsidP="00EB1C17">
          <w:pPr>
            <w:pStyle w:val="0F78402B5E1047DA9B9F0DC25FABCFDB2"/>
          </w:pPr>
          <w:r w:rsidRPr="00AD6C29"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..</w:t>
          </w:r>
          <w:r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...................</w:t>
          </w:r>
          <w:r w:rsidRPr="00AD6C29"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</w:t>
          </w:r>
        </w:p>
      </w:docPartBody>
    </w:docPart>
    <w:docPart>
      <w:docPartPr>
        <w:name w:val="D0381C52BA394230904B285C08567A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CBD3BE-9190-4A57-97CC-ABC942C6749D}"/>
      </w:docPartPr>
      <w:docPartBody>
        <w:p w:rsidR="0030065D" w:rsidRDefault="00EB1C17" w:rsidP="00EB1C17">
          <w:pPr>
            <w:pStyle w:val="D0381C52BA394230904B285C08567AAF2"/>
          </w:pPr>
          <w:r w:rsidRPr="00AD6C29"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</w:t>
          </w:r>
          <w:r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...........</w:t>
          </w:r>
          <w:r w:rsidRPr="00AD6C29"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..</w:t>
          </w:r>
        </w:p>
      </w:docPartBody>
    </w:docPart>
    <w:docPart>
      <w:docPartPr>
        <w:name w:val="5A0233ED76A54FC1895B843371269C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02B9E-5425-4179-9396-EF0AB0628FAD}"/>
      </w:docPartPr>
      <w:docPartBody>
        <w:p w:rsidR="0030065D" w:rsidRDefault="00EB1C17" w:rsidP="00EB1C17">
          <w:pPr>
            <w:pStyle w:val="5A0233ED76A54FC1895B843371269CBB2"/>
          </w:pPr>
          <w:r w:rsidRPr="00AD6C29"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....</w:t>
          </w:r>
          <w:r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...........</w:t>
          </w:r>
          <w:r w:rsidRPr="00AD6C29"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</w:t>
          </w:r>
        </w:p>
      </w:docPartBody>
    </w:docPart>
    <w:docPart>
      <w:docPartPr>
        <w:name w:val="585D47DDA5474461AE7CC6A72E05BC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7B8640-6B6B-4E7C-B0E5-DD51B01970C6}"/>
      </w:docPartPr>
      <w:docPartBody>
        <w:p w:rsidR="0030065D" w:rsidRDefault="00EB1C17" w:rsidP="00EB1C17">
          <w:pPr>
            <w:pStyle w:val="585D47DDA5474461AE7CC6A72E05BC572"/>
          </w:pPr>
          <w:r w:rsidRPr="00AD6C29"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</w:t>
          </w:r>
          <w:r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................................</w:t>
          </w:r>
          <w:r w:rsidRPr="00AD6C29"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..</w:t>
          </w:r>
        </w:p>
      </w:docPartBody>
    </w:docPart>
    <w:docPart>
      <w:docPartPr>
        <w:name w:val="6394671EE7BE455EBB5A2127E2C770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17855-142D-417C-B31D-3F9F8665387F}"/>
      </w:docPartPr>
      <w:docPartBody>
        <w:p w:rsidR="0030065D" w:rsidRDefault="00EB1C17" w:rsidP="00EB1C17">
          <w:pPr>
            <w:pStyle w:val="6394671EE7BE455EBB5A2127E2C770392"/>
          </w:pPr>
          <w:r w:rsidRPr="00AD6C29"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</w:t>
          </w:r>
          <w:r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................................</w:t>
          </w:r>
          <w:r w:rsidRPr="00AD6C29"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..</w:t>
          </w:r>
        </w:p>
      </w:docPartBody>
    </w:docPart>
    <w:docPart>
      <w:docPartPr>
        <w:name w:val="137013E592D344098CF0C941E0DB06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16499E-F632-4333-8133-E592E369D37D}"/>
      </w:docPartPr>
      <w:docPartBody>
        <w:p w:rsidR="0030065D" w:rsidRDefault="00EB1C17" w:rsidP="00EB1C17">
          <w:pPr>
            <w:pStyle w:val="137013E592D344098CF0C941E0DB06002"/>
          </w:pPr>
          <w:r w:rsidRPr="00AD6C29"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....</w:t>
          </w:r>
        </w:p>
      </w:docPartBody>
    </w:docPart>
    <w:docPart>
      <w:docPartPr>
        <w:name w:val="82BAB3E2426D4E358D720667E5E5D6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9837BB-E7B1-481D-8F3A-110CD0359C66}"/>
      </w:docPartPr>
      <w:docPartBody>
        <w:p w:rsidR="0030065D" w:rsidRDefault="00EB1C17" w:rsidP="00EB1C17">
          <w:pPr>
            <w:pStyle w:val="82BAB3E2426D4E358D720667E5E5D68F2"/>
          </w:pPr>
          <w:r w:rsidRPr="00AD6C29"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................</w:t>
          </w:r>
        </w:p>
      </w:docPartBody>
    </w:docPart>
    <w:docPart>
      <w:docPartPr>
        <w:name w:val="F7E93109355B4830A9BCB06050FEC2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1B16B5-EC30-4CA2-8698-C74514729D9E}"/>
      </w:docPartPr>
      <w:docPartBody>
        <w:p w:rsidR="0030065D" w:rsidRDefault="00EB1C17" w:rsidP="00EB1C17">
          <w:pPr>
            <w:pStyle w:val="F7E93109355B4830A9BCB06050FEC2822"/>
          </w:pPr>
          <w:r w:rsidRPr="00AD6C29"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...........................................</w:t>
          </w:r>
        </w:p>
      </w:docPartBody>
    </w:docPart>
    <w:docPart>
      <w:docPartPr>
        <w:name w:val="F843C9AA720249C787DD91CB0947D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0F09F-B3FC-407E-8FE4-188E99EB6C48}"/>
      </w:docPartPr>
      <w:docPartBody>
        <w:p w:rsidR="0030065D" w:rsidRDefault="00EB1C17" w:rsidP="00EB1C17">
          <w:pPr>
            <w:pStyle w:val="F843C9AA720249C787DD91CB0947DB272"/>
          </w:pPr>
          <w:r w:rsidRPr="00AD6C29"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................</w:t>
          </w:r>
        </w:p>
      </w:docPartBody>
    </w:docPart>
    <w:docPart>
      <w:docPartPr>
        <w:name w:val="6714FF36109544D9BD1AEFFD0F5EEA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34C12-F7EF-4030-A588-5BC0166B1132}"/>
      </w:docPartPr>
      <w:docPartBody>
        <w:p w:rsidR="0030065D" w:rsidRDefault="00EB1C17" w:rsidP="00EB1C17">
          <w:pPr>
            <w:pStyle w:val="6714FF36109544D9BD1AEFFD0F5EEAEF2"/>
          </w:pPr>
          <w:r w:rsidRPr="00AD6C29"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................</w:t>
          </w:r>
        </w:p>
      </w:docPartBody>
    </w:docPart>
    <w:docPart>
      <w:docPartPr>
        <w:name w:val="ABD168D330124226A16ED6458E8C19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6EF2DD-637F-47BC-8BD6-37D217ECAB0A}"/>
      </w:docPartPr>
      <w:docPartBody>
        <w:p w:rsidR="0030065D" w:rsidRDefault="00EB1C17" w:rsidP="00EB1C17">
          <w:pPr>
            <w:pStyle w:val="ABD168D330124226A16ED6458E8C19AC2"/>
          </w:pPr>
          <w:r w:rsidRPr="00AD6C29"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...........................................</w:t>
          </w:r>
        </w:p>
      </w:docPartBody>
    </w:docPart>
    <w:docPart>
      <w:docPartPr>
        <w:name w:val="AFC6467B5ED743869FC03743E05753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BB29F-DB70-47B4-9EB4-4B2883D0402D}"/>
      </w:docPartPr>
      <w:docPartBody>
        <w:p w:rsidR="0030065D" w:rsidRDefault="00EB1C17" w:rsidP="00EB1C17">
          <w:pPr>
            <w:pStyle w:val="AFC6467B5ED743869FC03743E057536D2"/>
          </w:pPr>
          <w:r w:rsidRPr="00AD6C29"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................</w:t>
          </w:r>
        </w:p>
      </w:docPartBody>
    </w:docPart>
    <w:docPart>
      <w:docPartPr>
        <w:name w:val="9184EA296E634A3CAC4877F27CC4B9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1CE70-1E47-4875-8548-0C7AC9138FF7}"/>
      </w:docPartPr>
      <w:docPartBody>
        <w:p w:rsidR="0030065D" w:rsidRDefault="00EB1C17" w:rsidP="00EB1C17">
          <w:pPr>
            <w:pStyle w:val="9184EA296E634A3CAC4877F27CC4B9CC1"/>
          </w:pPr>
          <w:r w:rsidRPr="00676A6E"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..................................................</w:t>
          </w:r>
        </w:p>
      </w:docPartBody>
    </w:docPart>
    <w:docPart>
      <w:docPartPr>
        <w:name w:val="A040158702CC4431899BD742CF76BE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883DF9-5C63-4F62-8551-57F7220D0AC6}"/>
      </w:docPartPr>
      <w:docPartBody>
        <w:p w:rsidR="0030065D" w:rsidRDefault="00EB1C17" w:rsidP="00EB1C17">
          <w:pPr>
            <w:pStyle w:val="A040158702CC4431899BD742CF76BEFA1"/>
          </w:pPr>
          <w:r w:rsidRPr="00676A6E">
            <w:rPr>
              <w:rFonts w:hint="cs"/>
              <w:color w:val="A6A6A6" w:themeColor="background1" w:themeShade="A6"/>
              <w:shd w:val="clear" w:color="auto" w:fill="F2F2F2" w:themeFill="background1" w:themeFillShade="F2"/>
              <w:rtl/>
            </w:rPr>
            <w:t>.................................................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default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B1C17"/>
    <w:rsid w:val="0030065D"/>
    <w:rsid w:val="008B2517"/>
    <w:rsid w:val="00E82C65"/>
    <w:rsid w:val="00EB1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B1C17"/>
    <w:rPr>
      <w:color w:val="808080"/>
    </w:rPr>
  </w:style>
  <w:style w:type="paragraph" w:customStyle="1" w:styleId="96F0B058D3F042BA98EB46BA0CAC485E">
    <w:name w:val="96F0B058D3F042BA98EB46BA0CAC485E"/>
    <w:rsid w:val="00EB1C17"/>
  </w:style>
  <w:style w:type="paragraph" w:customStyle="1" w:styleId="C2F253C55EF142809E08470882735EFE">
    <w:name w:val="C2F253C55EF142809E08470882735EFE"/>
    <w:rsid w:val="00EB1C17"/>
  </w:style>
  <w:style w:type="paragraph" w:customStyle="1" w:styleId="E76E85EC0E5D4D888E4E26F069777651">
    <w:name w:val="E76E85EC0E5D4D888E4E26F069777651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4097214EB844606863477A5F387E0DC">
    <w:name w:val="84097214EB844606863477A5F387E0DC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A215195498C4D1D8DB9C312B3FFF84D">
    <w:name w:val="7A215195498C4D1D8DB9C312B3FFF84D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DF97D0E8DC94B9BBDF1095CC6FB890B">
    <w:name w:val="9DF97D0E8DC94B9BBDF1095CC6FB890B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2D8E37E6CBF465D9D0FB40C990C69DB">
    <w:name w:val="F2D8E37E6CBF465D9D0FB40C990C69DB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33D683624284BD5B6F6A2AFEC8DC76E">
    <w:name w:val="033D683624284BD5B6F6A2AFEC8DC76E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EBCB0252E874F609552ED6FC757C2AF">
    <w:name w:val="8EBCB0252E874F609552ED6FC757C2AF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DA7FA24C1434F10812888A9A9F7ED88">
    <w:name w:val="CDA7FA24C1434F10812888A9A9F7ED88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52C9E2D4EF4F3AB5B5DFF90382FD91">
    <w:name w:val="2C52C9E2D4EF4F3AB5B5DFF90382FD91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7A38DEB86C1423385EF15FEABF69ED9">
    <w:name w:val="F7A38DEB86C1423385EF15FEABF69ED9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6C80E21B3964504A641C038A69084DC">
    <w:name w:val="56C80E21B3964504A641C038A69084DC"/>
    <w:rsid w:val="00EB1C1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83A69D56D8F4873B3F1C85587F6D16B">
    <w:name w:val="383A69D56D8F4873B3F1C85587F6D16B"/>
    <w:rsid w:val="00EB1C1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6F0B058D3F042BA98EB46BA0CAC485E1">
    <w:name w:val="96F0B058D3F042BA98EB46BA0CAC485E1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2F253C55EF142809E08470882735EFE1">
    <w:name w:val="C2F253C55EF142809E08470882735EFE1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76E85EC0E5D4D888E4E26F0697776511">
    <w:name w:val="E76E85EC0E5D4D888E4E26F0697776511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4097214EB844606863477A5F387E0DC1">
    <w:name w:val="84097214EB844606863477A5F387E0DC1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A215195498C4D1D8DB9C312B3FFF84D1">
    <w:name w:val="7A215195498C4D1D8DB9C312B3FFF84D1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DF97D0E8DC94B9BBDF1095CC6FB890B1">
    <w:name w:val="9DF97D0E8DC94B9BBDF1095CC6FB890B1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2D8E37E6CBF465D9D0FB40C990C69DB1">
    <w:name w:val="F2D8E37E6CBF465D9D0FB40C990C69DB1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33D683624284BD5B6F6A2AFEC8DC76E1">
    <w:name w:val="033D683624284BD5B6F6A2AFEC8DC76E1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EBCB0252E874F609552ED6FC757C2AF1">
    <w:name w:val="8EBCB0252E874F609552ED6FC757C2AF1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DA7FA24C1434F10812888A9A9F7ED881">
    <w:name w:val="CDA7FA24C1434F10812888A9A9F7ED881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52C9E2D4EF4F3AB5B5DFF90382FD911">
    <w:name w:val="2C52C9E2D4EF4F3AB5B5DFF90382FD911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7A38DEB86C1423385EF15FEABF69ED91">
    <w:name w:val="F7A38DEB86C1423385EF15FEABF69ED91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6C80E21B3964504A641C038A69084DC1">
    <w:name w:val="56C80E21B3964504A641C038A69084DC1"/>
    <w:rsid w:val="00EB1C1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83A69D56D8F4873B3F1C85587F6D16B1">
    <w:name w:val="383A69D56D8F4873B3F1C85587F6D16B1"/>
    <w:rsid w:val="00EB1C1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6F0B058D3F042BA98EB46BA0CAC485E2">
    <w:name w:val="96F0B058D3F042BA98EB46BA0CAC485E2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2F253C55EF142809E08470882735EFE2">
    <w:name w:val="C2F253C55EF142809E08470882735EFE2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0FDF88AC8654B2889AE49E7112668F5">
    <w:name w:val="C0FDF88AC8654B2889AE49E7112668F5"/>
    <w:rsid w:val="00EB1C17"/>
  </w:style>
  <w:style w:type="paragraph" w:customStyle="1" w:styleId="73F3DF1C47844472B0424FCDF5BCCA36">
    <w:name w:val="73F3DF1C47844472B0424FCDF5BCCA36"/>
    <w:rsid w:val="00EB1C17"/>
  </w:style>
  <w:style w:type="paragraph" w:customStyle="1" w:styleId="33C94996F42644CB8B7EF10088385206">
    <w:name w:val="33C94996F42644CB8B7EF10088385206"/>
    <w:rsid w:val="00EB1C17"/>
  </w:style>
  <w:style w:type="paragraph" w:customStyle="1" w:styleId="D5E2906FC8E947D7BB245821B3408BFA">
    <w:name w:val="D5E2906FC8E947D7BB245821B3408BFA"/>
    <w:rsid w:val="00EB1C17"/>
  </w:style>
  <w:style w:type="paragraph" w:customStyle="1" w:styleId="1E86D91AFC704D4ABDE857E7C0EBC6FF">
    <w:name w:val="1E86D91AFC704D4ABDE857E7C0EBC6FF"/>
    <w:rsid w:val="00EB1C17"/>
  </w:style>
  <w:style w:type="paragraph" w:customStyle="1" w:styleId="682BAFC824F14A078511FE85064AD609">
    <w:name w:val="682BAFC824F14A078511FE85064AD609"/>
    <w:rsid w:val="00EB1C17"/>
  </w:style>
  <w:style w:type="paragraph" w:customStyle="1" w:styleId="14189479256A4AD7A27EB407051ED4ED">
    <w:name w:val="14189479256A4AD7A27EB407051ED4ED"/>
    <w:rsid w:val="00EB1C17"/>
  </w:style>
  <w:style w:type="paragraph" w:customStyle="1" w:styleId="0F78402B5E1047DA9B9F0DC25FABCFDB">
    <w:name w:val="0F78402B5E1047DA9B9F0DC25FABCFDB"/>
    <w:rsid w:val="00EB1C17"/>
  </w:style>
  <w:style w:type="paragraph" w:customStyle="1" w:styleId="D0381C52BA394230904B285C08567AAF">
    <w:name w:val="D0381C52BA394230904B285C08567AAF"/>
    <w:rsid w:val="00EB1C17"/>
  </w:style>
  <w:style w:type="paragraph" w:customStyle="1" w:styleId="5A0233ED76A54FC1895B843371269CBB">
    <w:name w:val="5A0233ED76A54FC1895B843371269CBB"/>
    <w:rsid w:val="00EB1C17"/>
  </w:style>
  <w:style w:type="paragraph" w:customStyle="1" w:styleId="585D47DDA5474461AE7CC6A72E05BC57">
    <w:name w:val="585D47DDA5474461AE7CC6A72E05BC57"/>
    <w:rsid w:val="00EB1C17"/>
  </w:style>
  <w:style w:type="paragraph" w:customStyle="1" w:styleId="7FEAB8BB7C5D48528F021673CA073EC9">
    <w:name w:val="7FEAB8BB7C5D48528F021673CA073EC9"/>
    <w:rsid w:val="00EB1C17"/>
  </w:style>
  <w:style w:type="paragraph" w:customStyle="1" w:styleId="6394671EE7BE455EBB5A2127E2C77039">
    <w:name w:val="6394671EE7BE455EBB5A2127E2C77039"/>
    <w:rsid w:val="00EB1C17"/>
  </w:style>
  <w:style w:type="paragraph" w:customStyle="1" w:styleId="137013E592D344098CF0C941E0DB0600">
    <w:name w:val="137013E592D344098CF0C941E0DB0600"/>
    <w:rsid w:val="00EB1C17"/>
  </w:style>
  <w:style w:type="paragraph" w:customStyle="1" w:styleId="82BAB3E2426D4E358D720667E5E5D68F">
    <w:name w:val="82BAB3E2426D4E358D720667E5E5D68F"/>
    <w:rsid w:val="00EB1C17"/>
  </w:style>
  <w:style w:type="paragraph" w:customStyle="1" w:styleId="3C6A6DB139574B8B8B84FFCE0AB52DAF">
    <w:name w:val="3C6A6DB139574B8B8B84FFCE0AB52DAF"/>
    <w:rsid w:val="00EB1C17"/>
  </w:style>
  <w:style w:type="paragraph" w:customStyle="1" w:styleId="14FFC172EE4D41E89FFE592E51F1D9CF">
    <w:name w:val="14FFC172EE4D41E89FFE592E51F1D9CF"/>
    <w:rsid w:val="00EB1C17"/>
  </w:style>
  <w:style w:type="paragraph" w:customStyle="1" w:styleId="8EBD5F6E325B4AA1B46453156CC8497A">
    <w:name w:val="8EBD5F6E325B4AA1B46453156CC8497A"/>
    <w:rsid w:val="00EB1C17"/>
  </w:style>
  <w:style w:type="paragraph" w:customStyle="1" w:styleId="C593524D562745928044DB2D0D47E27C">
    <w:name w:val="C593524D562745928044DB2D0D47E27C"/>
    <w:rsid w:val="00EB1C17"/>
  </w:style>
  <w:style w:type="paragraph" w:customStyle="1" w:styleId="F0388DE09E3844AF920DBEC269E489D9">
    <w:name w:val="F0388DE09E3844AF920DBEC269E489D9"/>
    <w:rsid w:val="00EB1C17"/>
  </w:style>
  <w:style w:type="paragraph" w:customStyle="1" w:styleId="F7E93109355B4830A9BCB06050FEC282">
    <w:name w:val="F7E93109355B4830A9BCB06050FEC282"/>
    <w:rsid w:val="00EB1C17"/>
  </w:style>
  <w:style w:type="paragraph" w:customStyle="1" w:styleId="F843C9AA720249C787DD91CB0947DB27">
    <w:name w:val="F843C9AA720249C787DD91CB0947DB27"/>
    <w:rsid w:val="00EB1C17"/>
  </w:style>
  <w:style w:type="paragraph" w:customStyle="1" w:styleId="6714FF36109544D9BD1AEFFD0F5EEAEF">
    <w:name w:val="6714FF36109544D9BD1AEFFD0F5EEAEF"/>
    <w:rsid w:val="00EB1C17"/>
  </w:style>
  <w:style w:type="paragraph" w:customStyle="1" w:styleId="ABD168D330124226A16ED6458E8C19AC">
    <w:name w:val="ABD168D330124226A16ED6458E8C19AC"/>
    <w:rsid w:val="00EB1C17"/>
  </w:style>
  <w:style w:type="paragraph" w:customStyle="1" w:styleId="AFC6467B5ED743869FC03743E057536D">
    <w:name w:val="AFC6467B5ED743869FC03743E057536D"/>
    <w:rsid w:val="00EB1C17"/>
  </w:style>
  <w:style w:type="paragraph" w:customStyle="1" w:styleId="E76E85EC0E5D4D888E4E26F0697776512">
    <w:name w:val="E76E85EC0E5D4D888E4E26F0697776512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4097214EB844606863477A5F387E0DC2">
    <w:name w:val="84097214EB844606863477A5F387E0DC2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A215195498C4D1D8DB9C312B3FFF84D2">
    <w:name w:val="7A215195498C4D1D8DB9C312B3FFF84D2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DF97D0E8DC94B9BBDF1095CC6FB890B2">
    <w:name w:val="9DF97D0E8DC94B9BBDF1095CC6FB890B2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2D8E37E6CBF465D9D0FB40C990C69DB2">
    <w:name w:val="F2D8E37E6CBF465D9D0FB40C990C69DB2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33D683624284BD5B6F6A2AFEC8DC76E2">
    <w:name w:val="033D683624284BD5B6F6A2AFEC8DC76E2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EBCB0252E874F609552ED6FC757C2AF2">
    <w:name w:val="8EBCB0252E874F609552ED6FC757C2AF2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DA7FA24C1434F10812888A9A9F7ED882">
    <w:name w:val="CDA7FA24C1434F10812888A9A9F7ED882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52C9E2D4EF4F3AB5B5DFF90382FD912">
    <w:name w:val="2C52C9E2D4EF4F3AB5B5DFF90382FD912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7A38DEB86C1423385EF15FEABF69ED92">
    <w:name w:val="F7A38DEB86C1423385EF15FEABF69ED92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0FDF88AC8654B2889AE49E7112668F51">
    <w:name w:val="C0FDF88AC8654B2889AE49E7112668F51"/>
    <w:rsid w:val="00EB1C17"/>
    <w:pPr>
      <w:bidi/>
      <w:spacing w:after="0" w:line="240" w:lineRule="auto"/>
      <w:jc w:val="both"/>
    </w:pPr>
    <w:rPr>
      <w:rFonts w:ascii="Calibri" w:eastAsia="Times New Roman" w:hAnsi="Calibri" w:cs="B Mitra"/>
      <w:color w:val="44546A" w:themeColor="text2"/>
      <w:sz w:val="24"/>
      <w:szCs w:val="24"/>
      <w:lang w:bidi="fa-IR"/>
    </w:rPr>
  </w:style>
  <w:style w:type="paragraph" w:customStyle="1" w:styleId="1E86D91AFC704D4ABDE857E7C0EBC6FF1">
    <w:name w:val="1E86D91AFC704D4ABDE857E7C0EBC6FF1"/>
    <w:rsid w:val="00EB1C17"/>
    <w:pPr>
      <w:bidi/>
      <w:spacing w:after="0" w:line="240" w:lineRule="auto"/>
      <w:jc w:val="both"/>
    </w:pPr>
    <w:rPr>
      <w:rFonts w:ascii="Calibri" w:eastAsia="Times New Roman" w:hAnsi="Calibri" w:cs="B Mitra"/>
      <w:color w:val="44546A" w:themeColor="text2"/>
      <w:sz w:val="24"/>
      <w:szCs w:val="24"/>
      <w:lang w:bidi="fa-IR"/>
    </w:rPr>
  </w:style>
  <w:style w:type="paragraph" w:customStyle="1" w:styleId="585D47DDA5474461AE7CC6A72E05BC571">
    <w:name w:val="585D47DDA5474461AE7CC6A72E05BC571"/>
    <w:rsid w:val="00EB1C17"/>
    <w:pPr>
      <w:bidi/>
      <w:spacing w:after="0" w:line="240" w:lineRule="auto"/>
      <w:jc w:val="both"/>
    </w:pPr>
    <w:rPr>
      <w:rFonts w:ascii="Calibri" w:eastAsia="Times New Roman" w:hAnsi="Calibri" w:cs="B Mitra"/>
      <w:color w:val="44546A" w:themeColor="text2"/>
      <w:sz w:val="24"/>
      <w:szCs w:val="24"/>
      <w:lang w:bidi="fa-IR"/>
    </w:rPr>
  </w:style>
  <w:style w:type="paragraph" w:customStyle="1" w:styleId="D0381C52BA394230904B285C08567AAF1">
    <w:name w:val="D0381C52BA394230904B285C08567AAF1"/>
    <w:rsid w:val="00EB1C17"/>
    <w:pPr>
      <w:bidi/>
      <w:spacing w:after="0" w:line="240" w:lineRule="auto"/>
      <w:jc w:val="both"/>
    </w:pPr>
    <w:rPr>
      <w:rFonts w:ascii="Calibri" w:eastAsia="Times New Roman" w:hAnsi="Calibri" w:cs="B Mitra"/>
      <w:color w:val="44546A" w:themeColor="text2"/>
      <w:sz w:val="24"/>
      <w:szCs w:val="24"/>
      <w:lang w:bidi="fa-IR"/>
    </w:rPr>
  </w:style>
  <w:style w:type="paragraph" w:customStyle="1" w:styleId="14189479256A4AD7A27EB407051ED4ED1">
    <w:name w:val="14189479256A4AD7A27EB407051ED4ED1"/>
    <w:rsid w:val="00EB1C17"/>
    <w:pPr>
      <w:bidi/>
      <w:spacing w:after="0" w:line="240" w:lineRule="auto"/>
      <w:jc w:val="both"/>
    </w:pPr>
    <w:rPr>
      <w:rFonts w:ascii="Calibri" w:eastAsia="Times New Roman" w:hAnsi="Calibri" w:cs="B Mitra"/>
      <w:color w:val="44546A" w:themeColor="text2"/>
      <w:sz w:val="24"/>
      <w:szCs w:val="24"/>
      <w:lang w:bidi="fa-IR"/>
    </w:rPr>
  </w:style>
  <w:style w:type="paragraph" w:customStyle="1" w:styleId="73F3DF1C47844472B0424FCDF5BCCA361">
    <w:name w:val="73F3DF1C47844472B0424FCDF5BCCA361"/>
    <w:rsid w:val="00EB1C17"/>
    <w:pPr>
      <w:bidi/>
      <w:spacing w:after="0" w:line="240" w:lineRule="auto"/>
      <w:jc w:val="both"/>
    </w:pPr>
    <w:rPr>
      <w:rFonts w:ascii="Calibri" w:eastAsia="Times New Roman" w:hAnsi="Calibri" w:cs="B Mitra"/>
      <w:color w:val="44546A" w:themeColor="text2"/>
      <w:sz w:val="24"/>
      <w:szCs w:val="24"/>
      <w:lang w:bidi="fa-IR"/>
    </w:rPr>
  </w:style>
  <w:style w:type="paragraph" w:customStyle="1" w:styleId="682BAFC824F14A078511FE85064AD6091">
    <w:name w:val="682BAFC824F14A078511FE85064AD6091"/>
    <w:rsid w:val="00EB1C17"/>
    <w:pPr>
      <w:bidi/>
      <w:spacing w:after="0" w:line="240" w:lineRule="auto"/>
      <w:jc w:val="both"/>
    </w:pPr>
    <w:rPr>
      <w:rFonts w:ascii="Calibri" w:eastAsia="Times New Roman" w:hAnsi="Calibri" w:cs="B Mitra"/>
      <w:color w:val="44546A" w:themeColor="text2"/>
      <w:sz w:val="24"/>
      <w:szCs w:val="24"/>
      <w:lang w:bidi="fa-IR"/>
    </w:rPr>
  </w:style>
  <w:style w:type="paragraph" w:customStyle="1" w:styleId="6394671EE7BE455EBB5A2127E2C770391">
    <w:name w:val="6394671EE7BE455EBB5A2127E2C770391"/>
    <w:rsid w:val="00EB1C17"/>
    <w:pPr>
      <w:bidi/>
      <w:spacing w:after="0" w:line="240" w:lineRule="auto"/>
      <w:jc w:val="both"/>
    </w:pPr>
    <w:rPr>
      <w:rFonts w:ascii="Calibri" w:eastAsia="Times New Roman" w:hAnsi="Calibri" w:cs="B Mitra"/>
      <w:color w:val="44546A" w:themeColor="text2"/>
      <w:sz w:val="24"/>
      <w:szCs w:val="24"/>
      <w:lang w:bidi="fa-IR"/>
    </w:rPr>
  </w:style>
  <w:style w:type="paragraph" w:customStyle="1" w:styleId="5A0233ED76A54FC1895B843371269CBB1">
    <w:name w:val="5A0233ED76A54FC1895B843371269CBB1"/>
    <w:rsid w:val="00EB1C17"/>
    <w:pPr>
      <w:bidi/>
      <w:spacing w:after="0" w:line="240" w:lineRule="auto"/>
      <w:jc w:val="both"/>
    </w:pPr>
    <w:rPr>
      <w:rFonts w:ascii="Calibri" w:eastAsia="Times New Roman" w:hAnsi="Calibri" w:cs="B Mitra"/>
      <w:color w:val="44546A" w:themeColor="text2"/>
      <w:sz w:val="24"/>
      <w:szCs w:val="24"/>
      <w:lang w:bidi="fa-IR"/>
    </w:rPr>
  </w:style>
  <w:style w:type="paragraph" w:customStyle="1" w:styleId="0F78402B5E1047DA9B9F0DC25FABCFDB1">
    <w:name w:val="0F78402B5E1047DA9B9F0DC25FABCFDB1"/>
    <w:rsid w:val="00EB1C17"/>
    <w:pPr>
      <w:bidi/>
      <w:spacing w:after="0" w:line="240" w:lineRule="auto"/>
      <w:jc w:val="both"/>
    </w:pPr>
    <w:rPr>
      <w:rFonts w:ascii="Calibri" w:eastAsia="Times New Roman" w:hAnsi="Calibri" w:cs="B Mitra"/>
      <w:color w:val="44546A" w:themeColor="text2"/>
      <w:sz w:val="24"/>
      <w:szCs w:val="24"/>
      <w:lang w:bidi="fa-IR"/>
    </w:rPr>
  </w:style>
  <w:style w:type="paragraph" w:customStyle="1" w:styleId="56C80E21B3964504A641C038A69084DC2">
    <w:name w:val="56C80E21B3964504A641C038A69084DC2"/>
    <w:rsid w:val="00EB1C1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83A69D56D8F4873B3F1C85587F6D16B2">
    <w:name w:val="383A69D56D8F4873B3F1C85587F6D16B2"/>
    <w:rsid w:val="00EB1C1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37013E592D344098CF0C941E0DB06001">
    <w:name w:val="137013E592D344098CF0C941E0DB06001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2BAB3E2426D4E358D720667E5E5D68F1">
    <w:name w:val="82BAB3E2426D4E358D720667E5E5D68F1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184EA296E634A3CAC4877F27CC4B9CC">
    <w:name w:val="9184EA296E634A3CAC4877F27CC4B9CC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040158702CC4431899BD742CF76BEFA">
    <w:name w:val="A040158702CC4431899BD742CF76BEFA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7E93109355B4830A9BCB06050FEC2821">
    <w:name w:val="F7E93109355B4830A9BCB06050FEC2821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843C9AA720249C787DD91CB0947DB271">
    <w:name w:val="F843C9AA720249C787DD91CB0947DB271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714FF36109544D9BD1AEFFD0F5EEAEF1">
    <w:name w:val="6714FF36109544D9BD1AEFFD0F5EEAEF1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BD168D330124226A16ED6458E8C19AC1">
    <w:name w:val="ABD168D330124226A16ED6458E8C19AC1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FC6467B5ED743869FC03743E057536D1">
    <w:name w:val="AFC6467B5ED743869FC03743E057536D1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76E85EC0E5D4D888E4E26F0697776513">
    <w:name w:val="E76E85EC0E5D4D888E4E26F0697776513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4097214EB844606863477A5F387E0DC3">
    <w:name w:val="84097214EB844606863477A5F387E0DC3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A215195498C4D1D8DB9C312B3FFF84D3">
    <w:name w:val="7A215195498C4D1D8DB9C312B3FFF84D3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DF97D0E8DC94B9BBDF1095CC6FB890B3">
    <w:name w:val="9DF97D0E8DC94B9BBDF1095CC6FB890B3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2D8E37E6CBF465D9D0FB40C990C69DB3">
    <w:name w:val="F2D8E37E6CBF465D9D0FB40C990C69DB3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33D683624284BD5B6F6A2AFEC8DC76E3">
    <w:name w:val="033D683624284BD5B6F6A2AFEC8DC76E3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EBCB0252E874F609552ED6FC757C2AF3">
    <w:name w:val="8EBCB0252E874F609552ED6FC757C2AF3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DA7FA24C1434F10812888A9A9F7ED883">
    <w:name w:val="CDA7FA24C1434F10812888A9A9F7ED883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52C9E2D4EF4F3AB5B5DFF90382FD913">
    <w:name w:val="2C52C9E2D4EF4F3AB5B5DFF90382FD913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7A38DEB86C1423385EF15FEABF69ED93">
    <w:name w:val="F7A38DEB86C1423385EF15FEABF69ED93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0FDF88AC8654B2889AE49E7112668F52">
    <w:name w:val="C0FDF88AC8654B2889AE49E7112668F52"/>
    <w:rsid w:val="00EB1C17"/>
    <w:pPr>
      <w:bidi/>
      <w:spacing w:after="0" w:line="240" w:lineRule="auto"/>
      <w:jc w:val="both"/>
    </w:pPr>
    <w:rPr>
      <w:rFonts w:ascii="Calibri" w:eastAsia="Times New Roman" w:hAnsi="Calibri" w:cs="B Mitra"/>
      <w:color w:val="44546A" w:themeColor="text2"/>
      <w:sz w:val="24"/>
      <w:szCs w:val="24"/>
      <w:lang w:bidi="fa-IR"/>
    </w:rPr>
  </w:style>
  <w:style w:type="paragraph" w:customStyle="1" w:styleId="1E86D91AFC704D4ABDE857E7C0EBC6FF2">
    <w:name w:val="1E86D91AFC704D4ABDE857E7C0EBC6FF2"/>
    <w:rsid w:val="00EB1C17"/>
    <w:pPr>
      <w:bidi/>
      <w:spacing w:after="0" w:line="240" w:lineRule="auto"/>
      <w:jc w:val="both"/>
    </w:pPr>
    <w:rPr>
      <w:rFonts w:ascii="Calibri" w:eastAsia="Times New Roman" w:hAnsi="Calibri" w:cs="B Mitra"/>
      <w:color w:val="44546A" w:themeColor="text2"/>
      <w:sz w:val="24"/>
      <w:szCs w:val="24"/>
      <w:lang w:bidi="fa-IR"/>
    </w:rPr>
  </w:style>
  <w:style w:type="paragraph" w:customStyle="1" w:styleId="585D47DDA5474461AE7CC6A72E05BC572">
    <w:name w:val="585D47DDA5474461AE7CC6A72E05BC572"/>
    <w:rsid w:val="00EB1C17"/>
    <w:pPr>
      <w:bidi/>
      <w:spacing w:after="0" w:line="240" w:lineRule="auto"/>
      <w:jc w:val="both"/>
    </w:pPr>
    <w:rPr>
      <w:rFonts w:ascii="Calibri" w:eastAsia="Times New Roman" w:hAnsi="Calibri" w:cs="B Mitra"/>
      <w:color w:val="44546A" w:themeColor="text2"/>
      <w:sz w:val="24"/>
      <w:szCs w:val="24"/>
      <w:lang w:bidi="fa-IR"/>
    </w:rPr>
  </w:style>
  <w:style w:type="paragraph" w:customStyle="1" w:styleId="D0381C52BA394230904B285C08567AAF2">
    <w:name w:val="D0381C52BA394230904B285C08567AAF2"/>
    <w:rsid w:val="00EB1C17"/>
    <w:pPr>
      <w:bidi/>
      <w:spacing w:after="0" w:line="240" w:lineRule="auto"/>
      <w:jc w:val="both"/>
    </w:pPr>
    <w:rPr>
      <w:rFonts w:ascii="Calibri" w:eastAsia="Times New Roman" w:hAnsi="Calibri" w:cs="B Mitra"/>
      <w:color w:val="44546A" w:themeColor="text2"/>
      <w:sz w:val="24"/>
      <w:szCs w:val="24"/>
      <w:lang w:bidi="fa-IR"/>
    </w:rPr>
  </w:style>
  <w:style w:type="paragraph" w:customStyle="1" w:styleId="14189479256A4AD7A27EB407051ED4ED2">
    <w:name w:val="14189479256A4AD7A27EB407051ED4ED2"/>
    <w:rsid w:val="00EB1C17"/>
    <w:pPr>
      <w:bidi/>
      <w:spacing w:after="0" w:line="240" w:lineRule="auto"/>
      <w:jc w:val="both"/>
    </w:pPr>
    <w:rPr>
      <w:rFonts w:ascii="Calibri" w:eastAsia="Times New Roman" w:hAnsi="Calibri" w:cs="B Mitra"/>
      <w:color w:val="44546A" w:themeColor="text2"/>
      <w:sz w:val="24"/>
      <w:szCs w:val="24"/>
      <w:lang w:bidi="fa-IR"/>
    </w:rPr>
  </w:style>
  <w:style w:type="paragraph" w:customStyle="1" w:styleId="73F3DF1C47844472B0424FCDF5BCCA362">
    <w:name w:val="73F3DF1C47844472B0424FCDF5BCCA362"/>
    <w:rsid w:val="00EB1C17"/>
    <w:pPr>
      <w:bidi/>
      <w:spacing w:after="0" w:line="240" w:lineRule="auto"/>
      <w:jc w:val="both"/>
    </w:pPr>
    <w:rPr>
      <w:rFonts w:ascii="Calibri" w:eastAsia="Times New Roman" w:hAnsi="Calibri" w:cs="B Mitra"/>
      <w:color w:val="44546A" w:themeColor="text2"/>
      <w:sz w:val="24"/>
      <w:szCs w:val="24"/>
      <w:lang w:bidi="fa-IR"/>
    </w:rPr>
  </w:style>
  <w:style w:type="paragraph" w:customStyle="1" w:styleId="682BAFC824F14A078511FE85064AD6092">
    <w:name w:val="682BAFC824F14A078511FE85064AD6092"/>
    <w:rsid w:val="00EB1C17"/>
    <w:pPr>
      <w:bidi/>
      <w:spacing w:after="0" w:line="240" w:lineRule="auto"/>
      <w:jc w:val="both"/>
    </w:pPr>
    <w:rPr>
      <w:rFonts w:ascii="Calibri" w:eastAsia="Times New Roman" w:hAnsi="Calibri" w:cs="B Mitra"/>
      <w:color w:val="44546A" w:themeColor="text2"/>
      <w:sz w:val="24"/>
      <w:szCs w:val="24"/>
      <w:lang w:bidi="fa-IR"/>
    </w:rPr>
  </w:style>
  <w:style w:type="paragraph" w:customStyle="1" w:styleId="6394671EE7BE455EBB5A2127E2C770392">
    <w:name w:val="6394671EE7BE455EBB5A2127E2C770392"/>
    <w:rsid w:val="00EB1C17"/>
    <w:pPr>
      <w:bidi/>
      <w:spacing w:after="0" w:line="240" w:lineRule="auto"/>
      <w:jc w:val="both"/>
    </w:pPr>
    <w:rPr>
      <w:rFonts w:ascii="Calibri" w:eastAsia="Times New Roman" w:hAnsi="Calibri" w:cs="B Mitra"/>
      <w:color w:val="44546A" w:themeColor="text2"/>
      <w:sz w:val="24"/>
      <w:szCs w:val="24"/>
      <w:lang w:bidi="fa-IR"/>
    </w:rPr>
  </w:style>
  <w:style w:type="paragraph" w:customStyle="1" w:styleId="5A0233ED76A54FC1895B843371269CBB2">
    <w:name w:val="5A0233ED76A54FC1895B843371269CBB2"/>
    <w:rsid w:val="00EB1C17"/>
    <w:pPr>
      <w:bidi/>
      <w:spacing w:after="0" w:line="240" w:lineRule="auto"/>
      <w:jc w:val="both"/>
    </w:pPr>
    <w:rPr>
      <w:rFonts w:ascii="Calibri" w:eastAsia="Times New Roman" w:hAnsi="Calibri" w:cs="B Mitra"/>
      <w:color w:val="44546A" w:themeColor="text2"/>
      <w:sz w:val="24"/>
      <w:szCs w:val="24"/>
      <w:lang w:bidi="fa-IR"/>
    </w:rPr>
  </w:style>
  <w:style w:type="paragraph" w:customStyle="1" w:styleId="0F78402B5E1047DA9B9F0DC25FABCFDB2">
    <w:name w:val="0F78402B5E1047DA9B9F0DC25FABCFDB2"/>
    <w:rsid w:val="00EB1C17"/>
    <w:pPr>
      <w:bidi/>
      <w:spacing w:after="0" w:line="240" w:lineRule="auto"/>
      <w:jc w:val="both"/>
    </w:pPr>
    <w:rPr>
      <w:rFonts w:ascii="Calibri" w:eastAsia="Times New Roman" w:hAnsi="Calibri" w:cs="B Mitra"/>
      <w:color w:val="44546A" w:themeColor="text2"/>
      <w:sz w:val="24"/>
      <w:szCs w:val="24"/>
      <w:lang w:bidi="fa-IR"/>
    </w:rPr>
  </w:style>
  <w:style w:type="paragraph" w:customStyle="1" w:styleId="56C80E21B3964504A641C038A69084DC3">
    <w:name w:val="56C80E21B3964504A641C038A69084DC3"/>
    <w:rsid w:val="00EB1C1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83A69D56D8F4873B3F1C85587F6D16B3">
    <w:name w:val="383A69D56D8F4873B3F1C85587F6D16B3"/>
    <w:rsid w:val="00EB1C1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37013E592D344098CF0C941E0DB06002">
    <w:name w:val="137013E592D344098CF0C941E0DB06002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2BAB3E2426D4E358D720667E5E5D68F2">
    <w:name w:val="82BAB3E2426D4E358D720667E5E5D68F2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184EA296E634A3CAC4877F27CC4B9CC1">
    <w:name w:val="9184EA296E634A3CAC4877F27CC4B9CC1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040158702CC4431899BD742CF76BEFA1">
    <w:name w:val="A040158702CC4431899BD742CF76BEFA1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7E93109355B4830A9BCB06050FEC2822">
    <w:name w:val="F7E93109355B4830A9BCB06050FEC2822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843C9AA720249C787DD91CB0947DB272">
    <w:name w:val="F843C9AA720249C787DD91CB0947DB272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714FF36109544D9BD1AEFFD0F5EEAEF2">
    <w:name w:val="6714FF36109544D9BD1AEFFD0F5EEAEF2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BD168D330124226A16ED6458E8C19AC2">
    <w:name w:val="ABD168D330124226A16ED6458E8C19AC2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FC6467B5ED743869FC03743E057536D2">
    <w:name w:val="AFC6467B5ED743869FC03743E057536D2"/>
    <w:rsid w:val="00EB1C1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730FD63-4E93-4545-BFB3-CFF16F2713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353</Words>
  <Characters>201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رياست محترم گروه مهندسي</vt:lpstr>
    </vt:vector>
  </TitlesOfParts>
  <Company>MRT www.Win2Farsi.com</Company>
  <LinksUpToDate>false</LinksUpToDate>
  <CharactersWithSpaces>23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رياست محترم گروه مهندسي</dc:title>
  <dc:subject/>
  <dc:creator>MRT</dc:creator>
  <cp:keywords/>
  <cp:lastModifiedBy>Amin Jafari</cp:lastModifiedBy>
  <cp:revision>36</cp:revision>
  <cp:lastPrinted>2022-03-13T11:20:00Z</cp:lastPrinted>
  <dcterms:created xsi:type="dcterms:W3CDTF">2022-03-12T16:08:00Z</dcterms:created>
  <dcterms:modified xsi:type="dcterms:W3CDTF">2022-03-16T08:53:00Z</dcterms:modified>
</cp:coreProperties>
</file>